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98C45" w14:textId="0B75404E" w:rsidR="008D33AD" w:rsidRPr="008D33AD" w:rsidRDefault="008D33AD" w:rsidP="008D33AD">
      <w:pPr>
        <w:shd w:val="clear" w:color="auto" w:fill="F9FAFC"/>
        <w:spacing w:after="300" w:line="810" w:lineRule="atLeast"/>
        <w:outlineLvl w:val="0"/>
        <w:rPr>
          <w:rFonts w:ascii="Source Sans Pro" w:eastAsia="Times New Roman" w:hAnsi="Source Sans Pro" w:cs="Times New Roman"/>
          <w:b/>
          <w:bCs/>
          <w:color w:val="25265E"/>
          <w:kern w:val="36"/>
          <w:sz w:val="54"/>
          <w:szCs w:val="54"/>
          <w:lang w:eastAsia="en-IN"/>
        </w:rPr>
      </w:pPr>
      <w:r w:rsidRPr="008D33AD">
        <w:rPr>
          <w:rFonts w:ascii="Source Sans Pro" w:eastAsia="Times New Roman" w:hAnsi="Source Sans Pro" w:cs="Times New Roman"/>
          <w:b/>
          <w:bCs/>
          <w:color w:val="25265E"/>
          <w:kern w:val="36"/>
          <w:sz w:val="54"/>
          <w:szCs w:val="54"/>
          <w:lang w:eastAsia="en-IN"/>
        </w:rPr>
        <w:t>C++ Structures</w:t>
      </w:r>
      <w:r w:rsidR="00EE0540">
        <w:rPr>
          <w:rFonts w:ascii="Source Sans Pro" w:eastAsia="Times New Roman" w:hAnsi="Source Sans Pro" w:cs="Times New Roman"/>
          <w:b/>
          <w:bCs/>
          <w:color w:val="25265E"/>
          <w:kern w:val="36"/>
          <w:sz w:val="54"/>
          <w:szCs w:val="54"/>
          <w:lang w:eastAsia="en-IN"/>
        </w:rPr>
        <w:t xml:space="preserve"> </w:t>
      </w:r>
    </w:p>
    <w:p w14:paraId="74171632" w14:textId="77777777" w:rsidR="008D33AD" w:rsidRPr="008D33AD" w:rsidRDefault="008D33AD" w:rsidP="008D33AD">
      <w:pPr>
        <w:shd w:val="clear" w:color="auto" w:fill="F9FAFC"/>
        <w:spacing w:after="240" w:line="420" w:lineRule="atLeast"/>
        <w:outlineLvl w:val="3"/>
        <w:rPr>
          <w:rFonts w:ascii="Source Sans Pro" w:eastAsia="Times New Roman" w:hAnsi="Source Sans Pro" w:cs="Times New Roman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sz w:val="27"/>
          <w:szCs w:val="27"/>
          <w:lang w:eastAsia="en-IN"/>
        </w:rPr>
        <w:t>In this article, you'll learn about structures in C++ programming; what is it, how to define it and use it in your program.</w:t>
      </w:r>
    </w:p>
    <w:p w14:paraId="34BB61EB" w14:textId="77777777" w:rsidR="008D33AD" w:rsidRPr="008D33AD" w:rsidRDefault="008D33AD" w:rsidP="008D33AD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Structure is a collection of variables of different data types under a single name. It is similar to a </w:t>
      </w:r>
      <w:hyperlink r:id="rId5" w:tooltip="C++ class" w:history="1">
        <w:r w:rsidRPr="008D33AD">
          <w:rPr>
            <w:rFonts w:ascii="Source Sans Pro" w:eastAsia="Times New Roman" w:hAnsi="Source Sans Pro" w:cs="Times New Roman"/>
            <w:color w:val="0556F3"/>
            <w:sz w:val="27"/>
            <w:szCs w:val="27"/>
            <w:lang w:eastAsia="en-IN"/>
          </w:rPr>
          <w:t>class</w:t>
        </w:r>
      </w:hyperlink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 xml:space="preserve"> in that, both holds a </w:t>
      </w:r>
      <w:proofErr w:type="spellStart"/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collecion</w:t>
      </w:r>
      <w:proofErr w:type="spellEnd"/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 xml:space="preserve"> of data of different data types.</w:t>
      </w:r>
    </w:p>
    <w:p w14:paraId="13A841A0" w14:textId="77777777" w:rsidR="008D33AD" w:rsidRPr="008D33AD" w:rsidRDefault="008D33AD" w:rsidP="008D33AD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b/>
          <w:bCs/>
          <w:color w:val="25265E"/>
          <w:sz w:val="27"/>
          <w:szCs w:val="27"/>
          <w:lang w:eastAsia="en-IN"/>
        </w:rPr>
        <w:t>For example: 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You want to store some information about a person: his/her name, citizenship number and salary. You can easily create different variables </w:t>
      </w:r>
      <w:r w:rsidRPr="008D33AD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 xml:space="preserve">name, </w:t>
      </w:r>
      <w:proofErr w:type="spellStart"/>
      <w:r w:rsidRPr="008D33AD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citNo</w:t>
      </w:r>
      <w:proofErr w:type="spellEnd"/>
      <w:r w:rsidRPr="008D33AD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, salary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 xml:space="preserve"> to store </w:t>
      </w:r>
      <w:proofErr w:type="gramStart"/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these information</w:t>
      </w:r>
      <w:proofErr w:type="gramEnd"/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 xml:space="preserve"> separately.</w:t>
      </w:r>
    </w:p>
    <w:p w14:paraId="38EA5504" w14:textId="77777777" w:rsidR="008D33AD" w:rsidRPr="008D33AD" w:rsidRDefault="008D33AD" w:rsidP="008D33AD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However, in the future, you would want to store information about multiple persons. Now, you'd need to create different variables for each information per person: </w:t>
      </w:r>
      <w:r w:rsidRPr="008D33AD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name1, citNo1, salary1, name2, citNo2, salary2</w:t>
      </w:r>
    </w:p>
    <w:p w14:paraId="10CC55A5" w14:textId="77777777" w:rsidR="008D33AD" w:rsidRPr="008D33AD" w:rsidRDefault="008D33AD" w:rsidP="008D33AD">
      <w:pPr>
        <w:shd w:val="clear" w:color="auto" w:fill="F9FAFC"/>
        <w:spacing w:after="24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You can easily visualize how big and messy the code would look. Also, since no relation between the variables (information) would exist, it's going to be a daunting task.</w:t>
      </w:r>
    </w:p>
    <w:p w14:paraId="09FE5098" w14:textId="77777777" w:rsidR="008D33AD" w:rsidRPr="008D33AD" w:rsidRDefault="008D33AD" w:rsidP="008D33AD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A better approach will be to have a collection of all related information under a single name </w:t>
      </w:r>
      <w:r w:rsidRPr="008D33A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erson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, and use it for every person. Now, the code looks much cleaner, readable and efficient as well.</w:t>
      </w:r>
    </w:p>
    <w:p w14:paraId="7C668CCA" w14:textId="77777777" w:rsidR="008D33AD" w:rsidRPr="008D33AD" w:rsidRDefault="008D33AD" w:rsidP="008D33AD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This collection of all related information under a single name </w:t>
      </w:r>
      <w:r w:rsidRPr="008D33A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erson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is a structure.</w:t>
      </w:r>
    </w:p>
    <w:p w14:paraId="05341CB8" w14:textId="77777777" w:rsidR="008D33AD" w:rsidRPr="008D33AD" w:rsidRDefault="00C420B4" w:rsidP="008D33AD">
      <w:pPr>
        <w:shd w:val="clear" w:color="auto" w:fill="F9FAFC"/>
        <w:spacing w:before="600" w:after="600" w:line="240" w:lineRule="auto"/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</w:pPr>
      <w:r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  <w:pict w14:anchorId="07CD4AE2">
          <v:rect id="_x0000_i1025" style="width:0;height:0" o:hralign="center" o:hrstd="t" o:hr="t" fillcolor="#a0a0a0" stroked="f"/>
        </w:pict>
      </w:r>
    </w:p>
    <w:p w14:paraId="3B3E71B8" w14:textId="77777777" w:rsidR="008D33AD" w:rsidRPr="008D33AD" w:rsidRDefault="008D33AD" w:rsidP="008D33AD">
      <w:pPr>
        <w:shd w:val="clear" w:color="auto" w:fill="F9FAFC"/>
        <w:spacing w:after="180" w:line="540" w:lineRule="atLeast"/>
        <w:outlineLvl w:val="1"/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  <w:lang w:eastAsia="en-IN"/>
        </w:rPr>
      </w:pPr>
      <w:r w:rsidRPr="008D33AD"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  <w:lang w:eastAsia="en-IN"/>
        </w:rPr>
        <w:t>How to declare a structure in C++ programming?</w:t>
      </w:r>
    </w:p>
    <w:p w14:paraId="659D867E" w14:textId="77777777" w:rsidR="008D33AD" w:rsidRPr="008D33AD" w:rsidRDefault="008D33AD" w:rsidP="008D33AD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The </w:t>
      </w:r>
      <w:r w:rsidRPr="008D33A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struct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keyword defines a structure type followed by an identifier (name of the structure).</w:t>
      </w:r>
    </w:p>
    <w:p w14:paraId="673D8A21" w14:textId="77777777" w:rsidR="008D33AD" w:rsidRPr="008D33AD" w:rsidRDefault="008D33AD" w:rsidP="008D33AD">
      <w:pPr>
        <w:shd w:val="clear" w:color="auto" w:fill="F9FAFC"/>
        <w:spacing w:after="24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lastRenderedPageBreak/>
        <w:t>Then inside the curly braces, you can declare one or more members (declare variables inside curly braces) of that structure. For example:</w:t>
      </w:r>
    </w:p>
    <w:p w14:paraId="3EE90594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D33AD">
        <w:rPr>
          <w:rFonts w:ascii="Consolas" w:eastAsia="Times New Roman" w:hAnsi="Consolas" w:cs="Courier New"/>
          <w:b/>
          <w:bCs/>
          <w:color w:val="25265E"/>
          <w:sz w:val="21"/>
          <w:szCs w:val="21"/>
          <w:lang w:eastAsia="en-IN"/>
        </w:rPr>
        <w:t>struct</w:t>
      </w:r>
      <w:r w:rsidRPr="008D33AD"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  <w:t xml:space="preserve"> Person</w:t>
      </w:r>
    </w:p>
    <w:p w14:paraId="0C87E6B2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D33AD"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  <w:t>{</w:t>
      </w:r>
    </w:p>
    <w:p w14:paraId="54A9EBAB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D33AD"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  <w:t xml:space="preserve">    char </w:t>
      </w:r>
      <w:proofErr w:type="gramStart"/>
      <w:r w:rsidRPr="008D33AD"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  <w:t>name[</w:t>
      </w:r>
      <w:proofErr w:type="gramEnd"/>
      <w:r w:rsidRPr="008D33AD"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  <w:t>50];</w:t>
      </w:r>
    </w:p>
    <w:p w14:paraId="15C2D105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D33AD"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  <w:t xml:space="preserve">    int age;</w:t>
      </w:r>
    </w:p>
    <w:p w14:paraId="6DD974BF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D33AD"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  <w:t xml:space="preserve">    float salary;</w:t>
      </w:r>
    </w:p>
    <w:p w14:paraId="4A60AB9D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D33AD"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  <w:t>};</w:t>
      </w:r>
    </w:p>
    <w:p w14:paraId="79A472FC" w14:textId="77777777" w:rsidR="008D33AD" w:rsidRPr="008D33AD" w:rsidRDefault="008D33AD" w:rsidP="008D33AD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Here a structure </w:t>
      </w:r>
      <w:r w:rsidRPr="008D33AD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erson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is defined which has three members: </w:t>
      </w:r>
      <w:r w:rsidRPr="008D33AD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name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, </w:t>
      </w:r>
      <w:r w:rsidRPr="008D33AD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age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and </w:t>
      </w:r>
      <w:r w:rsidRPr="008D33AD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salary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.</w:t>
      </w:r>
    </w:p>
    <w:p w14:paraId="34DC1C4B" w14:textId="77777777" w:rsidR="008D33AD" w:rsidRPr="008D33AD" w:rsidRDefault="008D33AD" w:rsidP="008D33AD">
      <w:pPr>
        <w:shd w:val="clear" w:color="auto" w:fill="F9FAFC"/>
        <w:spacing w:after="24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When a structure is created, no memory is allocated.</w:t>
      </w:r>
    </w:p>
    <w:p w14:paraId="7B362EB4" w14:textId="77777777" w:rsidR="008D33AD" w:rsidRPr="008D33AD" w:rsidRDefault="008D33AD" w:rsidP="008D33AD">
      <w:pPr>
        <w:shd w:val="clear" w:color="auto" w:fill="F9FAFC"/>
        <w:spacing w:after="24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The structure definition is only the blueprint for the creating of variables. You can imagine it as a datatype. When you define an integer as below:</w:t>
      </w:r>
    </w:p>
    <w:p w14:paraId="68AA97D7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D33AD"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  <w:t>int foo;</w:t>
      </w:r>
    </w:p>
    <w:p w14:paraId="738FF509" w14:textId="77777777" w:rsidR="008D33AD" w:rsidRPr="008D33AD" w:rsidRDefault="008D33AD" w:rsidP="008D33AD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The </w:t>
      </w:r>
      <w:r w:rsidRPr="008D33A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int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specifies that, variable </w:t>
      </w:r>
      <w:r w:rsidRPr="008D33AD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foo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can hold integer element only. Similarly, structure definition only specifies that, what property a structure variable holds when it is defined.</w:t>
      </w:r>
    </w:p>
    <w:p w14:paraId="74B8439E" w14:textId="77777777" w:rsidR="008D33AD" w:rsidRPr="008D33AD" w:rsidRDefault="008D33AD" w:rsidP="008D33AD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b/>
          <w:bCs/>
          <w:color w:val="25265E"/>
          <w:sz w:val="27"/>
          <w:szCs w:val="27"/>
          <w:lang w:eastAsia="en-IN"/>
        </w:rPr>
        <w:t>Note: 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Remember to end the declaration with a semicolon </w:t>
      </w:r>
      <w:r w:rsidRPr="008D33AD">
        <w:rPr>
          <w:rFonts w:ascii="Source Sans Pro" w:eastAsia="Times New Roman" w:hAnsi="Source Sans Pro" w:cs="Times New Roman"/>
          <w:b/>
          <w:bCs/>
          <w:color w:val="25265E"/>
          <w:sz w:val="27"/>
          <w:szCs w:val="27"/>
          <w:lang w:eastAsia="en-IN"/>
        </w:rPr>
        <w:t>(;)</w:t>
      </w:r>
    </w:p>
    <w:p w14:paraId="5C06ED39" w14:textId="77777777" w:rsidR="008D33AD" w:rsidRPr="008D33AD" w:rsidRDefault="00C420B4" w:rsidP="008D33AD">
      <w:pPr>
        <w:shd w:val="clear" w:color="auto" w:fill="F9FAFC"/>
        <w:spacing w:before="600" w:after="600" w:line="240" w:lineRule="auto"/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</w:pPr>
      <w:r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  <w:pict w14:anchorId="69BE7B71">
          <v:rect id="_x0000_i1026" style="width:0;height:0" o:hralign="center" o:hrstd="t" o:hr="t" fillcolor="#a0a0a0" stroked="f"/>
        </w:pict>
      </w:r>
    </w:p>
    <w:p w14:paraId="10C7820C" w14:textId="77777777" w:rsidR="008D33AD" w:rsidRPr="008D33AD" w:rsidRDefault="008D33AD" w:rsidP="008D33AD">
      <w:pPr>
        <w:shd w:val="clear" w:color="auto" w:fill="F9FAFC"/>
        <w:spacing w:after="180" w:line="540" w:lineRule="atLeast"/>
        <w:outlineLvl w:val="1"/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  <w:lang w:eastAsia="en-IN"/>
        </w:rPr>
      </w:pPr>
      <w:r w:rsidRPr="008D33AD"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  <w:lang w:eastAsia="en-IN"/>
        </w:rPr>
        <w:t>How to define a structure variable?</w:t>
      </w:r>
    </w:p>
    <w:p w14:paraId="50D4ADC5" w14:textId="77777777" w:rsidR="008D33AD" w:rsidRPr="008D33AD" w:rsidRDefault="008D33AD" w:rsidP="008D33AD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Once you declare a structure </w:t>
      </w:r>
      <w:r w:rsidRPr="008D33AD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erson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as above. You can define a structure variable as:</w:t>
      </w:r>
    </w:p>
    <w:p w14:paraId="0A1B4D3D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D33AD"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  <w:t>Person bill;</w:t>
      </w:r>
    </w:p>
    <w:p w14:paraId="546EDB80" w14:textId="77777777" w:rsidR="008D33AD" w:rsidRPr="008D33AD" w:rsidRDefault="008D33AD" w:rsidP="008D33AD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Here, a structure variable </w:t>
      </w:r>
      <w:r w:rsidRPr="008D33AD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bill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is defined which is of type structure P</w:t>
      </w:r>
      <w:r w:rsidRPr="008D33A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erson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.</w:t>
      </w:r>
    </w:p>
    <w:p w14:paraId="3BE79C23" w14:textId="77777777" w:rsidR="008D33AD" w:rsidRPr="008D33AD" w:rsidRDefault="008D33AD" w:rsidP="008D33AD">
      <w:pPr>
        <w:shd w:val="clear" w:color="auto" w:fill="F9FAFC"/>
        <w:spacing w:after="24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lastRenderedPageBreak/>
        <w:t>When structure variable is defined, only then the required memory is allocated by the compiler.</w:t>
      </w:r>
    </w:p>
    <w:p w14:paraId="3F5DAE00" w14:textId="77777777" w:rsidR="008D33AD" w:rsidRPr="008D33AD" w:rsidRDefault="008D33AD" w:rsidP="008D33AD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Considering you have either 32-bit or 64-bit system, the memory of </w:t>
      </w:r>
      <w:r w:rsidRPr="008D33A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float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is 4 bytes, memory of </w:t>
      </w:r>
      <w:r w:rsidRPr="008D33A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int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is 4 bytes and memory of </w:t>
      </w:r>
      <w:r w:rsidRPr="008D33A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char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is 1 byte.</w:t>
      </w:r>
    </w:p>
    <w:p w14:paraId="07E91430" w14:textId="77777777" w:rsidR="008D33AD" w:rsidRPr="008D33AD" w:rsidRDefault="008D33AD" w:rsidP="008D33AD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Hence, 58 bytes of memory is allocated for structure variable </w:t>
      </w:r>
      <w:r w:rsidRPr="008D33AD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bill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.</w:t>
      </w:r>
    </w:p>
    <w:p w14:paraId="13B83548" w14:textId="77777777" w:rsidR="008D33AD" w:rsidRPr="008D33AD" w:rsidRDefault="00C420B4" w:rsidP="008D33AD">
      <w:pPr>
        <w:shd w:val="clear" w:color="auto" w:fill="F9FAFC"/>
        <w:spacing w:before="600" w:after="600" w:line="240" w:lineRule="auto"/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</w:pPr>
      <w:r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  <w:pict w14:anchorId="4B9298DC">
          <v:rect id="_x0000_i1027" style="width:0;height:0" o:hralign="center" o:hrstd="t" o:hr="t" fillcolor="#a0a0a0" stroked="f"/>
        </w:pict>
      </w:r>
    </w:p>
    <w:p w14:paraId="1CE0B558" w14:textId="77777777" w:rsidR="008D33AD" w:rsidRPr="008D33AD" w:rsidRDefault="008D33AD" w:rsidP="008D33AD">
      <w:pPr>
        <w:shd w:val="clear" w:color="auto" w:fill="F9FAFC"/>
        <w:spacing w:after="180" w:line="540" w:lineRule="atLeast"/>
        <w:outlineLvl w:val="1"/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  <w:lang w:eastAsia="en-IN"/>
        </w:rPr>
      </w:pPr>
      <w:r w:rsidRPr="008D33AD"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  <w:lang w:eastAsia="en-IN"/>
        </w:rPr>
        <w:t>How to access members of a structure?</w:t>
      </w:r>
    </w:p>
    <w:p w14:paraId="7399AE8F" w14:textId="77777777" w:rsidR="008D33AD" w:rsidRPr="008D33AD" w:rsidRDefault="008D33AD" w:rsidP="008D33AD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 xml:space="preserve">The members of structure variable </w:t>
      </w:r>
      <w:proofErr w:type="gramStart"/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is</w:t>
      </w:r>
      <w:proofErr w:type="gramEnd"/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 xml:space="preserve"> accessed using a </w:t>
      </w:r>
      <w:r w:rsidRPr="008D33AD">
        <w:rPr>
          <w:rFonts w:ascii="Source Sans Pro" w:eastAsia="Times New Roman" w:hAnsi="Source Sans Pro" w:cs="Times New Roman"/>
          <w:b/>
          <w:bCs/>
          <w:color w:val="25265E"/>
          <w:sz w:val="27"/>
          <w:szCs w:val="27"/>
          <w:lang w:eastAsia="en-IN"/>
        </w:rPr>
        <w:t>dot (.)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operator.</w:t>
      </w:r>
    </w:p>
    <w:p w14:paraId="69CA89A0" w14:textId="77777777" w:rsidR="008D33AD" w:rsidRPr="008D33AD" w:rsidRDefault="008D33AD" w:rsidP="008D33AD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Suppose, you want to access </w:t>
      </w:r>
      <w:r w:rsidRPr="008D33AD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age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of structure variable </w:t>
      </w:r>
      <w:r w:rsidRPr="008D33AD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bill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and assign it 50 to it. You can perform this task by using following code below:</w:t>
      </w:r>
    </w:p>
    <w:p w14:paraId="1A0EABB3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proofErr w:type="spellStart"/>
      <w:r w:rsidRPr="008D33AD"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  <w:t>bill.age</w:t>
      </w:r>
      <w:proofErr w:type="spellEnd"/>
      <w:r w:rsidRPr="008D33AD"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  <w:t xml:space="preserve"> = 50;</w:t>
      </w:r>
    </w:p>
    <w:p w14:paraId="3FDDAD12" w14:textId="77777777" w:rsidR="008D33AD" w:rsidRPr="008D33AD" w:rsidRDefault="00C420B4" w:rsidP="008D33AD">
      <w:pPr>
        <w:shd w:val="clear" w:color="auto" w:fill="F9FAFC"/>
        <w:spacing w:before="600" w:after="600" w:line="240" w:lineRule="auto"/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</w:pPr>
      <w:r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  <w:pict w14:anchorId="51FEFE99">
          <v:rect id="_x0000_i1028" style="width:0;height:0" o:hralign="center" o:hrstd="t" o:hr="t" fillcolor="#a0a0a0" stroked="f"/>
        </w:pict>
      </w:r>
    </w:p>
    <w:p w14:paraId="36456A79" w14:textId="77777777" w:rsidR="008D33AD" w:rsidRPr="008D33AD" w:rsidRDefault="008D33AD" w:rsidP="008D33AD">
      <w:pPr>
        <w:shd w:val="clear" w:color="auto" w:fill="F9FAFC"/>
        <w:spacing w:after="180" w:line="540" w:lineRule="atLeast"/>
        <w:outlineLvl w:val="1"/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  <w:lang w:eastAsia="en-IN"/>
        </w:rPr>
      </w:pPr>
      <w:r w:rsidRPr="008D33AD">
        <w:rPr>
          <w:rFonts w:ascii="Source Sans Pro" w:eastAsia="Times New Roman" w:hAnsi="Source Sans Pro" w:cs="Times New Roman"/>
          <w:b/>
          <w:bCs/>
          <w:color w:val="25265E"/>
          <w:sz w:val="36"/>
          <w:szCs w:val="36"/>
          <w:lang w:eastAsia="en-IN"/>
        </w:rPr>
        <w:t>Example: C++ Structure</w:t>
      </w:r>
    </w:p>
    <w:p w14:paraId="2012831E" w14:textId="77777777" w:rsidR="008D33AD" w:rsidRPr="008D33AD" w:rsidRDefault="008D33AD" w:rsidP="008D33AD">
      <w:pPr>
        <w:shd w:val="clear" w:color="auto" w:fill="F9FAFC"/>
        <w:spacing w:after="24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C++ Program to assign data to members of a structure variable and display it.</w:t>
      </w:r>
    </w:p>
    <w:p w14:paraId="013CE39A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4078F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#include </w:t>
      </w:r>
      <w:r w:rsidRPr="008D33AD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&lt;iostream&gt;</w:t>
      </w:r>
    </w:p>
    <w:p w14:paraId="17F44C49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using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r w:rsidRPr="008D33AD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namespace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r w:rsidRPr="008D33AD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std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121F4EFC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5625DCF2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struct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r w:rsidRPr="008D33AD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Person</w:t>
      </w:r>
    </w:p>
    <w:p w14:paraId="059A0560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{</w:t>
      </w:r>
    </w:p>
    <w:p w14:paraId="00CCDA64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D33AD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char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proofErr w:type="gramStart"/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name[</w:t>
      </w:r>
      <w:proofErr w:type="gramEnd"/>
      <w:r w:rsidRPr="008D33AD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50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];</w:t>
      </w:r>
    </w:p>
    <w:p w14:paraId="4DE2EFBD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D33AD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age;</w:t>
      </w:r>
    </w:p>
    <w:p w14:paraId="16141575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D33AD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float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salary;</w:t>
      </w:r>
    </w:p>
    <w:p w14:paraId="1B87E8BF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};</w:t>
      </w:r>
    </w:p>
    <w:p w14:paraId="47F8A68D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291A4DC9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int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proofErr w:type="gramStart"/>
      <w:r w:rsidRPr="008D33AD">
        <w:rPr>
          <w:rFonts w:ascii="Consolas" w:eastAsia="Times New Roman" w:hAnsi="Consolas" w:cs="Courier New"/>
          <w:color w:val="4078F2"/>
          <w:sz w:val="21"/>
          <w:szCs w:val="21"/>
          <w:bdr w:val="none" w:sz="0" w:space="0" w:color="auto" w:frame="1"/>
          <w:shd w:val="clear" w:color="auto" w:fill="F5F5F5"/>
          <w:lang w:eastAsia="en-IN"/>
        </w:rPr>
        <w:t>main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(</w:t>
      </w:r>
      <w:proofErr w:type="gramEnd"/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)</w:t>
      </w:r>
    </w:p>
    <w:p w14:paraId="7126D456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{</w:t>
      </w:r>
    </w:p>
    <w:p w14:paraId="79ACC98B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Person p1;</w:t>
      </w:r>
    </w:p>
    <w:p w14:paraId="74BCE5AF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lastRenderedPageBreak/>
        <w:t xml:space="preserve">    </w:t>
      </w:r>
    </w:p>
    <w:p w14:paraId="0DC46516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D33AD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D33AD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Enter Full name: "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4266AFDE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proofErr w:type="gramStart"/>
      <w:r w:rsidRPr="008D33AD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in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.get</w:t>
      </w:r>
      <w:proofErr w:type="spellEnd"/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(</w:t>
      </w:r>
      <w:proofErr w:type="gramEnd"/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p1.name, </w:t>
      </w:r>
      <w:r w:rsidRPr="008D33AD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50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);</w:t>
      </w:r>
    </w:p>
    <w:p w14:paraId="7875BE4C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D33AD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D33AD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Enter age: "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581263F7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D33AD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in</w:t>
      </w:r>
      <w:proofErr w:type="spellEnd"/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gt;&gt; p1.age;</w:t>
      </w:r>
    </w:p>
    <w:p w14:paraId="5491EC65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D33AD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D33AD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Enter salary: "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7D26CD95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D33AD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in</w:t>
      </w:r>
      <w:proofErr w:type="spellEnd"/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gt;&gt; p</w:t>
      </w:r>
      <w:proofErr w:type="gramStart"/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1.salary</w:t>
      </w:r>
      <w:proofErr w:type="gramEnd"/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54A9C6BD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103A1302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D33AD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D33AD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\</w:t>
      </w:r>
      <w:proofErr w:type="spellStart"/>
      <w:r w:rsidRPr="008D33AD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nDisplaying</w:t>
      </w:r>
      <w:proofErr w:type="spellEnd"/>
      <w:r w:rsidRPr="008D33AD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Information."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proofErr w:type="spellStart"/>
      <w:r w:rsidRPr="008D33AD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1EF7FF1B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D33AD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D33AD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Name: "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p1.name &lt;&lt; </w:t>
      </w:r>
      <w:proofErr w:type="spellStart"/>
      <w:r w:rsidRPr="008D33AD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2B027E4F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D33AD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</w:t>
      </w:r>
      <w:r w:rsidRPr="008D33AD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Age: "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p1.age &lt;&lt; </w:t>
      </w:r>
      <w:proofErr w:type="spellStart"/>
      <w:r w:rsidRPr="008D33AD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endl</w:t>
      </w:r>
      <w:proofErr w:type="spellEnd"/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19B46BD3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proofErr w:type="spellStart"/>
      <w:r w:rsidRPr="008D33AD">
        <w:rPr>
          <w:rFonts w:ascii="Consolas" w:eastAsia="Times New Roman" w:hAnsi="Consolas" w:cs="Courier New"/>
          <w:color w:val="C18401"/>
          <w:sz w:val="21"/>
          <w:szCs w:val="21"/>
          <w:bdr w:val="none" w:sz="0" w:space="0" w:color="auto" w:frame="1"/>
          <w:shd w:val="clear" w:color="auto" w:fill="F5F5F5"/>
          <w:lang w:eastAsia="en-IN"/>
        </w:rPr>
        <w:t>cout</w:t>
      </w:r>
      <w:proofErr w:type="spellEnd"/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</w:t>
      </w:r>
      <w:r w:rsidRPr="008D33AD">
        <w:rPr>
          <w:rFonts w:ascii="Consolas" w:eastAsia="Times New Roman" w:hAnsi="Consolas" w:cs="Courier New"/>
          <w:color w:val="50A14F"/>
          <w:sz w:val="21"/>
          <w:szCs w:val="21"/>
          <w:bdr w:val="none" w:sz="0" w:space="0" w:color="auto" w:frame="1"/>
          <w:shd w:val="clear" w:color="auto" w:fill="F5F5F5"/>
          <w:lang w:eastAsia="en-IN"/>
        </w:rPr>
        <w:t>"Salary: "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&lt;&lt; p</w:t>
      </w:r>
      <w:proofErr w:type="gramStart"/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1.salary</w:t>
      </w:r>
      <w:proofErr w:type="gramEnd"/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3999504D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49AA5ADC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   </w:t>
      </w:r>
      <w:r w:rsidRPr="008D33AD">
        <w:rPr>
          <w:rFonts w:ascii="Consolas" w:eastAsia="Times New Roman" w:hAnsi="Consolas" w:cs="Courier New"/>
          <w:color w:val="A626A4"/>
          <w:sz w:val="21"/>
          <w:szCs w:val="21"/>
          <w:bdr w:val="none" w:sz="0" w:space="0" w:color="auto" w:frame="1"/>
          <w:shd w:val="clear" w:color="auto" w:fill="F5F5F5"/>
          <w:lang w:eastAsia="en-IN"/>
        </w:rPr>
        <w:t>return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 </w:t>
      </w:r>
      <w:r w:rsidRPr="008D33AD">
        <w:rPr>
          <w:rFonts w:ascii="Consolas" w:eastAsia="Times New Roman" w:hAnsi="Consolas" w:cs="Courier New"/>
          <w:color w:val="986801"/>
          <w:sz w:val="21"/>
          <w:szCs w:val="21"/>
          <w:bdr w:val="none" w:sz="0" w:space="0" w:color="auto" w:frame="1"/>
          <w:shd w:val="clear" w:color="auto" w:fill="F5F5F5"/>
          <w:lang w:eastAsia="en-IN"/>
        </w:rPr>
        <w:t>0</w:t>
      </w: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;</w:t>
      </w:r>
    </w:p>
    <w:p w14:paraId="276C8F4D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383A42"/>
          <w:sz w:val="21"/>
          <w:szCs w:val="21"/>
          <w:bdr w:val="none" w:sz="0" w:space="0" w:color="auto" w:frame="1"/>
          <w:shd w:val="clear" w:color="auto" w:fill="F5F5F5"/>
          <w:lang w:eastAsia="en-IN"/>
        </w:rPr>
        <w:t>}</w:t>
      </w:r>
    </w:p>
    <w:p w14:paraId="0AC24D99" w14:textId="77777777" w:rsidR="008D33AD" w:rsidRPr="008D33AD" w:rsidRDefault="008D33AD" w:rsidP="008D33AD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b/>
          <w:bCs/>
          <w:color w:val="25265E"/>
          <w:sz w:val="27"/>
          <w:szCs w:val="27"/>
          <w:lang w:eastAsia="en-IN"/>
        </w:rPr>
        <w:t>Output</w:t>
      </w:r>
    </w:p>
    <w:p w14:paraId="5B27AB24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Enter Full name: Magdalena </w:t>
      </w:r>
      <w:proofErr w:type="spellStart"/>
      <w:r w:rsidRPr="008D33AD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Dankova</w:t>
      </w:r>
      <w:proofErr w:type="spellEnd"/>
    </w:p>
    <w:p w14:paraId="1BDD65A3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Enter age: 27</w:t>
      </w:r>
    </w:p>
    <w:p w14:paraId="1790E4BA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Enter salary: 1024.4</w:t>
      </w:r>
    </w:p>
    <w:p w14:paraId="2CA36420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</w:p>
    <w:p w14:paraId="1344EE14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Displaying Information.</w:t>
      </w:r>
    </w:p>
    <w:p w14:paraId="566E2F8F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 xml:space="preserve">Name: Magdalena </w:t>
      </w:r>
      <w:proofErr w:type="spellStart"/>
      <w:r w:rsidRPr="008D33AD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Dankova</w:t>
      </w:r>
      <w:proofErr w:type="spellEnd"/>
    </w:p>
    <w:p w14:paraId="5C2366ED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</w:pPr>
      <w:r w:rsidRPr="008D33AD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Age: 27</w:t>
      </w:r>
    </w:p>
    <w:p w14:paraId="5530741A" w14:textId="77777777" w:rsidR="008D33AD" w:rsidRPr="008D33AD" w:rsidRDefault="008D33AD" w:rsidP="008D33AD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Consolas" w:eastAsia="Times New Roman" w:hAnsi="Consolas" w:cs="Courier New"/>
          <w:color w:val="25265E"/>
          <w:sz w:val="21"/>
          <w:szCs w:val="21"/>
          <w:lang w:eastAsia="en-IN"/>
        </w:rPr>
      </w:pPr>
      <w:r w:rsidRPr="008D33AD">
        <w:rPr>
          <w:rFonts w:ascii="Consolas" w:eastAsia="Times New Roman" w:hAnsi="Consolas" w:cs="Courier New"/>
          <w:color w:val="25265E"/>
          <w:sz w:val="21"/>
          <w:szCs w:val="21"/>
          <w:bdr w:val="none" w:sz="0" w:space="0" w:color="auto" w:frame="1"/>
          <w:shd w:val="clear" w:color="auto" w:fill="F5F5F5"/>
          <w:lang w:eastAsia="en-IN"/>
        </w:rPr>
        <w:t>Salary: 1024.4</w:t>
      </w:r>
    </w:p>
    <w:p w14:paraId="3EE2F9C3" w14:textId="77777777" w:rsidR="008D33AD" w:rsidRPr="008D33AD" w:rsidRDefault="008D33AD" w:rsidP="008D33AD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Here a structure P</w:t>
      </w:r>
      <w:r w:rsidRPr="008D33AD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erson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is declared which has three members </w:t>
      </w:r>
      <w:r w:rsidRPr="008D33AD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name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, </w:t>
      </w:r>
      <w:r w:rsidRPr="008D33AD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age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and </w:t>
      </w:r>
      <w:r w:rsidRPr="008D33AD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salary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.</w:t>
      </w:r>
    </w:p>
    <w:p w14:paraId="24949265" w14:textId="77777777" w:rsidR="008D33AD" w:rsidRPr="008D33AD" w:rsidRDefault="008D33AD" w:rsidP="008D33AD">
      <w:p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Inside </w:t>
      </w:r>
      <w:r w:rsidRPr="008D33AD">
        <w:rPr>
          <w:rFonts w:ascii="Consolas" w:eastAsia="Times New Roman" w:hAnsi="Consolas" w:cs="Courier New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main()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</w:t>
      </w:r>
      <w:hyperlink r:id="rId6" w:tooltip="C++ functions" w:history="1">
        <w:r w:rsidRPr="008D33AD">
          <w:rPr>
            <w:rFonts w:ascii="Source Sans Pro" w:eastAsia="Times New Roman" w:hAnsi="Source Sans Pro" w:cs="Times New Roman"/>
            <w:color w:val="0556F3"/>
            <w:sz w:val="27"/>
            <w:szCs w:val="27"/>
            <w:lang w:eastAsia="en-IN"/>
          </w:rPr>
          <w:t>function</w:t>
        </w:r>
      </w:hyperlink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, a structure variable </w:t>
      </w:r>
      <w:r w:rsidRPr="008D33AD">
        <w:rPr>
          <w:rFonts w:ascii="Consolas" w:eastAsia="Times New Roman" w:hAnsi="Consolas" w:cs="Times New Roman"/>
          <w:color w:val="25265E"/>
          <w:sz w:val="21"/>
          <w:szCs w:val="21"/>
          <w:bdr w:val="single" w:sz="6" w:space="0" w:color="D3DCE6" w:frame="1"/>
          <w:shd w:val="clear" w:color="auto" w:fill="F5F5F5"/>
          <w:lang w:eastAsia="en-IN"/>
        </w:rPr>
        <w:t>p1</w:t>
      </w: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 is defined. Then, the user is asked to enter information and data entered by user is displayed.</w:t>
      </w:r>
    </w:p>
    <w:p w14:paraId="72C0FD63" w14:textId="77777777" w:rsidR="008D33AD" w:rsidRPr="008D33AD" w:rsidRDefault="00C420B4" w:rsidP="008D33AD">
      <w:pPr>
        <w:shd w:val="clear" w:color="auto" w:fill="F9FAFC"/>
        <w:spacing w:before="600" w:after="600" w:line="240" w:lineRule="auto"/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</w:pPr>
      <w:r>
        <w:rPr>
          <w:rFonts w:ascii="Source Sans Pro" w:eastAsia="Times New Roman" w:hAnsi="Source Sans Pro" w:cs="Times New Roman"/>
          <w:color w:val="25265E"/>
          <w:sz w:val="24"/>
          <w:szCs w:val="24"/>
          <w:lang w:eastAsia="en-IN"/>
        </w:rPr>
        <w:pict w14:anchorId="3E7A02C8">
          <v:rect id="_x0000_i1029" style="width:0;height:0" o:hralign="center" o:hrstd="t" o:hr="t" fillcolor="#a0a0a0" stroked="f"/>
        </w:pict>
      </w:r>
    </w:p>
    <w:p w14:paraId="70C5B0DA" w14:textId="77777777" w:rsidR="008D33AD" w:rsidRPr="008D33AD" w:rsidRDefault="008D33AD" w:rsidP="008D33AD">
      <w:pPr>
        <w:shd w:val="clear" w:color="auto" w:fill="F9FAFC"/>
        <w:spacing w:after="24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r w:rsidRPr="008D33AD"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  <w:t>You should also check out these structure related tutorials:</w:t>
      </w:r>
    </w:p>
    <w:p w14:paraId="6B1E9EFE" w14:textId="77777777" w:rsidR="008D33AD" w:rsidRPr="008D33AD" w:rsidRDefault="00C420B4" w:rsidP="008D33AD">
      <w:pPr>
        <w:numPr>
          <w:ilvl w:val="0"/>
          <w:numId w:val="1"/>
        </w:num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hyperlink r:id="rId7" w:tooltip="C++ pass structures to function" w:history="1">
        <w:r w:rsidR="008D33AD" w:rsidRPr="008D33AD">
          <w:rPr>
            <w:rFonts w:ascii="Source Sans Pro" w:eastAsia="Times New Roman" w:hAnsi="Source Sans Pro" w:cs="Times New Roman"/>
            <w:color w:val="0556F3"/>
            <w:sz w:val="27"/>
            <w:szCs w:val="27"/>
            <w:lang w:eastAsia="en-IN"/>
          </w:rPr>
          <w:t>How to pass structures to functions?</w:t>
        </w:r>
      </w:hyperlink>
    </w:p>
    <w:p w14:paraId="10C66399" w14:textId="77777777" w:rsidR="008D33AD" w:rsidRPr="008D33AD" w:rsidRDefault="00C420B4" w:rsidP="008D33AD">
      <w:pPr>
        <w:numPr>
          <w:ilvl w:val="0"/>
          <w:numId w:val="1"/>
        </w:numPr>
        <w:shd w:val="clear" w:color="auto" w:fill="F9FAFC"/>
        <w:spacing w:after="0" w:line="450" w:lineRule="atLeast"/>
        <w:rPr>
          <w:rFonts w:ascii="Source Sans Pro" w:eastAsia="Times New Roman" w:hAnsi="Source Sans Pro" w:cs="Times New Roman"/>
          <w:color w:val="25265E"/>
          <w:sz w:val="27"/>
          <w:szCs w:val="27"/>
          <w:lang w:eastAsia="en-IN"/>
        </w:rPr>
      </w:pPr>
      <w:hyperlink r:id="rId8" w:tooltip="C++ pointers to structures" w:history="1">
        <w:r w:rsidR="008D33AD" w:rsidRPr="008D33AD">
          <w:rPr>
            <w:rFonts w:ascii="Source Sans Pro" w:eastAsia="Times New Roman" w:hAnsi="Source Sans Pro" w:cs="Times New Roman"/>
            <w:color w:val="03338F"/>
            <w:sz w:val="27"/>
            <w:szCs w:val="27"/>
            <w:lang w:eastAsia="en-IN"/>
          </w:rPr>
          <w:t>How to use pointers with structures?</w:t>
        </w:r>
      </w:hyperlink>
    </w:p>
    <w:p w14:paraId="58F7FBAD" w14:textId="25E798A9" w:rsidR="008D33AD" w:rsidRDefault="008D33AD"/>
    <w:p w14:paraId="40D84816" w14:textId="445252C7" w:rsidR="008D33AD" w:rsidRDefault="008D33AD"/>
    <w:p w14:paraId="253E6D84" w14:textId="66FC36E5" w:rsidR="008D33AD" w:rsidRDefault="008D33AD"/>
    <w:p w14:paraId="74D2D624" w14:textId="576E12F2" w:rsidR="008D33AD" w:rsidRDefault="008D33AD"/>
    <w:p w14:paraId="34D9AF19" w14:textId="1E1F1C1D" w:rsidR="008D33AD" w:rsidRDefault="008D33AD"/>
    <w:p w14:paraId="2A8649B2" w14:textId="7CC5FE3D" w:rsidR="008D33AD" w:rsidRDefault="008D33AD"/>
    <w:p w14:paraId="52B75C6D" w14:textId="5F619B96" w:rsidR="008D33AD" w:rsidRDefault="008D33AD"/>
    <w:p w14:paraId="3E9AA91A" w14:textId="4E561B98" w:rsidR="008D33AD" w:rsidRDefault="008D33AD"/>
    <w:p w14:paraId="586D6531" w14:textId="77CFF3DF" w:rsidR="008D33AD" w:rsidRDefault="008D33AD"/>
    <w:p w14:paraId="7FCBA180" w14:textId="41FFB67E" w:rsidR="008D33AD" w:rsidRDefault="008D33AD"/>
    <w:p w14:paraId="0A08D785" w14:textId="1040B155" w:rsidR="008D33AD" w:rsidRDefault="008D33AD"/>
    <w:p w14:paraId="1CDFBD35" w14:textId="4E6A5DFD" w:rsidR="008D33AD" w:rsidRDefault="008D33AD"/>
    <w:p w14:paraId="61A4948A" w14:textId="01E365FA" w:rsidR="008D33AD" w:rsidRDefault="008D33AD"/>
    <w:p w14:paraId="0BCBD442" w14:textId="259A9071" w:rsidR="008D33AD" w:rsidRDefault="008D33AD"/>
    <w:p w14:paraId="35A40CD1" w14:textId="718C8D58" w:rsidR="008D33AD" w:rsidRDefault="008D33AD"/>
    <w:p w14:paraId="38176234" w14:textId="741F3AD5" w:rsidR="008D33AD" w:rsidRDefault="008D33AD"/>
    <w:p w14:paraId="6D20E454" w14:textId="21E45A89" w:rsidR="008D33AD" w:rsidRDefault="008D33AD"/>
    <w:p w14:paraId="50720286" w14:textId="40D7B6D5" w:rsidR="008D33AD" w:rsidRDefault="008D33AD"/>
    <w:p w14:paraId="2E8DCF4A" w14:textId="11560F6B" w:rsidR="008D33AD" w:rsidRDefault="008D33AD"/>
    <w:p w14:paraId="2D9A44ED" w14:textId="125315C3" w:rsidR="008D33AD" w:rsidRDefault="008D33AD"/>
    <w:p w14:paraId="18768F44" w14:textId="1762EABD" w:rsidR="008D33AD" w:rsidRDefault="008D33AD"/>
    <w:p w14:paraId="48D40FA1" w14:textId="0A686B75" w:rsidR="008D33AD" w:rsidRDefault="008D33AD"/>
    <w:p w14:paraId="62EF246B" w14:textId="0B551090" w:rsidR="008D33AD" w:rsidRDefault="008D33AD"/>
    <w:p w14:paraId="5969292C" w14:textId="325D540D" w:rsidR="008D33AD" w:rsidRDefault="008D33AD"/>
    <w:p w14:paraId="416E531C" w14:textId="40773196" w:rsidR="008D33AD" w:rsidRDefault="008D33AD"/>
    <w:p w14:paraId="37B62E38" w14:textId="6317F54E" w:rsidR="008D33AD" w:rsidRDefault="008D33AD"/>
    <w:p w14:paraId="292A9ECF" w14:textId="631B2D22" w:rsidR="008D33AD" w:rsidRDefault="008D33AD"/>
    <w:p w14:paraId="249F6B90" w14:textId="12EE309B" w:rsidR="008D33AD" w:rsidRDefault="008D33AD"/>
    <w:p w14:paraId="56CB741D" w14:textId="56325327" w:rsidR="008D33AD" w:rsidRDefault="008D33AD"/>
    <w:p w14:paraId="6F1FA39B" w14:textId="77777777" w:rsidR="008D33AD" w:rsidRDefault="008D33AD" w:rsidP="008D33AD">
      <w:pPr>
        <w:pStyle w:val="Heading1"/>
        <w:shd w:val="clear" w:color="auto" w:fill="F9FAFC"/>
        <w:spacing w:before="0" w:beforeAutospacing="0" w:after="300" w:afterAutospacing="0" w:line="810" w:lineRule="atLeast"/>
        <w:rPr>
          <w:rFonts w:ascii="Source Sans Pro" w:hAnsi="Source Sans Pro"/>
          <w:color w:val="25265E"/>
          <w:sz w:val="54"/>
          <w:szCs w:val="54"/>
        </w:rPr>
      </w:pPr>
      <w:r>
        <w:rPr>
          <w:rFonts w:ascii="Source Sans Pro" w:hAnsi="Source Sans Pro"/>
          <w:color w:val="25265E"/>
          <w:sz w:val="54"/>
          <w:szCs w:val="54"/>
        </w:rPr>
        <w:t>C++ Structure and Function</w:t>
      </w:r>
    </w:p>
    <w:p w14:paraId="2BD46BF8" w14:textId="77777777" w:rsidR="008D33AD" w:rsidRDefault="008D33AD" w:rsidP="008D33AD">
      <w:pPr>
        <w:pStyle w:val="Heading4"/>
        <w:shd w:val="clear" w:color="auto" w:fill="F9FAFC"/>
        <w:spacing w:before="0" w:beforeAutospacing="0" w:after="240" w:afterAutospacing="0" w:line="420" w:lineRule="atLeast"/>
        <w:rPr>
          <w:rFonts w:ascii="Source Sans Pro" w:hAnsi="Source Sans Pro"/>
          <w:b w:val="0"/>
          <w:bCs w:val="0"/>
          <w:sz w:val="27"/>
          <w:szCs w:val="27"/>
        </w:rPr>
      </w:pPr>
      <w:r>
        <w:rPr>
          <w:rFonts w:ascii="Source Sans Pro" w:hAnsi="Source Sans Pro"/>
          <w:b w:val="0"/>
          <w:bCs w:val="0"/>
          <w:sz w:val="27"/>
          <w:szCs w:val="27"/>
        </w:rPr>
        <w:lastRenderedPageBreak/>
        <w:t>In this article, you'll find relevant examples to pass structures as an argument to a function, and use them in your program.</w:t>
      </w:r>
    </w:p>
    <w:p w14:paraId="0F3EC9E9" w14:textId="77777777" w:rsidR="008D33AD" w:rsidRDefault="00C420B4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hyperlink r:id="rId9" w:tooltip="C++ structures" w:history="1">
        <w:r w:rsidR="008D33AD">
          <w:rPr>
            <w:rStyle w:val="Hyperlink"/>
            <w:rFonts w:ascii="Source Sans Pro" w:hAnsi="Source Sans Pro"/>
            <w:color w:val="0556F3"/>
            <w:sz w:val="27"/>
            <w:szCs w:val="27"/>
            <w:u w:val="none"/>
          </w:rPr>
          <w:t>Structure</w:t>
        </w:r>
      </w:hyperlink>
      <w:r w:rsidR="008D33AD">
        <w:rPr>
          <w:rFonts w:ascii="Source Sans Pro" w:hAnsi="Source Sans Pro"/>
          <w:color w:val="25265E"/>
          <w:sz w:val="27"/>
          <w:szCs w:val="27"/>
        </w:rPr>
        <w:t> variables can be passed to a </w:t>
      </w:r>
      <w:hyperlink r:id="rId10" w:tooltip="C++ function" w:history="1">
        <w:r w:rsidR="008D33AD">
          <w:rPr>
            <w:rStyle w:val="Hyperlink"/>
            <w:rFonts w:ascii="Source Sans Pro" w:hAnsi="Source Sans Pro"/>
            <w:color w:val="0556F3"/>
            <w:sz w:val="27"/>
            <w:szCs w:val="27"/>
            <w:u w:val="none"/>
          </w:rPr>
          <w:t>function</w:t>
        </w:r>
      </w:hyperlink>
      <w:r w:rsidR="008D33AD">
        <w:rPr>
          <w:rFonts w:ascii="Source Sans Pro" w:hAnsi="Source Sans Pro"/>
          <w:color w:val="25265E"/>
          <w:sz w:val="27"/>
          <w:szCs w:val="27"/>
        </w:rPr>
        <w:t> and returned in a similar way as normal arguments.</w:t>
      </w:r>
    </w:p>
    <w:p w14:paraId="76D4A7B0" w14:textId="77777777" w:rsidR="008D33AD" w:rsidRDefault="008D33AD" w:rsidP="008D33AD">
      <w:pPr>
        <w:pStyle w:val="Heading2"/>
        <w:shd w:val="clear" w:color="auto" w:fill="F9FAFC"/>
        <w:spacing w:before="0" w:beforeAutospacing="0" w:after="180" w:afterAutospacing="0" w:line="540" w:lineRule="atLeast"/>
        <w:rPr>
          <w:rFonts w:ascii="Source Sans Pro" w:hAnsi="Source Sans Pro"/>
          <w:color w:val="25265E"/>
        </w:rPr>
      </w:pPr>
      <w:r>
        <w:rPr>
          <w:rFonts w:ascii="Source Sans Pro" w:hAnsi="Source Sans Pro"/>
          <w:color w:val="25265E"/>
        </w:rPr>
        <w:t>Passing structure to function in C++</w:t>
      </w:r>
    </w:p>
    <w:p w14:paraId="5732060B" w14:textId="77777777" w:rsidR="008D33AD" w:rsidRDefault="008D33AD" w:rsidP="008D33AD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A structure variable can be passed to a function in similar way as normal argument. Consider this example:</w:t>
      </w:r>
    </w:p>
    <w:p w14:paraId="351EBE9F" w14:textId="77777777" w:rsidR="008D33AD" w:rsidRDefault="00C420B4" w:rsidP="008D33AD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580AD145">
          <v:rect id="_x0000_i1030" style="width:0;height:0" o:hralign="center" o:hrstd="t" o:hr="t" fillcolor="#a0a0a0" stroked="f"/>
        </w:pict>
      </w:r>
    </w:p>
    <w:p w14:paraId="77839F71" w14:textId="77777777" w:rsidR="008D33AD" w:rsidRDefault="008D33AD" w:rsidP="008D33AD">
      <w:pPr>
        <w:pStyle w:val="Heading3"/>
        <w:shd w:val="clear" w:color="auto" w:fill="F9FAFC"/>
        <w:spacing w:before="0" w:after="180" w:line="450" w:lineRule="atLeast"/>
        <w:rPr>
          <w:rFonts w:ascii="Source Sans Pro" w:hAnsi="Source Sans Pro"/>
          <w:color w:val="25265E"/>
          <w:sz w:val="30"/>
          <w:szCs w:val="30"/>
        </w:rPr>
      </w:pPr>
      <w:r>
        <w:rPr>
          <w:rFonts w:ascii="Source Sans Pro" w:hAnsi="Source Sans Pro"/>
          <w:color w:val="25265E"/>
          <w:sz w:val="30"/>
          <w:szCs w:val="30"/>
        </w:rPr>
        <w:t>Example 1: C++ Structure and Function</w:t>
      </w:r>
    </w:p>
    <w:p w14:paraId="0F88AF69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09BDFE47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using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amespac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std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58D0A6EF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57A1010E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ljs-clas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struct</w:t>
      </w:r>
      <w:r>
        <w:rPr>
          <w:rStyle w:val="hljs-clas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title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Person</w:t>
      </w:r>
    </w:p>
    <w:p w14:paraId="56B254F2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las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1271A01C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cha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name[</w:t>
      </w:r>
      <w:proofErr w:type="gramEnd"/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5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;</w:t>
      </w:r>
    </w:p>
    <w:p w14:paraId="2C17FDA2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age;</w:t>
      </w:r>
    </w:p>
    <w:p w14:paraId="2F69F0D1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loa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salary;</w:t>
      </w:r>
    </w:p>
    <w:p w14:paraId="0E4847EA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;</w:t>
      </w:r>
    </w:p>
    <w:p w14:paraId="05FB8226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CBCB0BE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void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displayData</w:t>
      </w:r>
      <w:proofErr w:type="spell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erson)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;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Function declaration</w:t>
      </w:r>
    </w:p>
    <w:p w14:paraId="0DD520B3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445424EE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</w:p>
    <w:p w14:paraId="6B199740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4FCC5574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Person p;</w:t>
      </w:r>
    </w:p>
    <w:p w14:paraId="6CF72FDC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61F3FA43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eastAsiaTheme="majorEastAsia" w:hAnsi="Consolas"/>
          <w:color w:val="50A14F"/>
          <w:sz w:val="21"/>
          <w:bdr w:val="none" w:sz="0" w:space="0" w:color="auto" w:frame="1"/>
          <w:shd w:val="clear" w:color="auto" w:fill="F5F5F5"/>
        </w:rPr>
        <w:t>"Enter Full name: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67D4D98B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proofErr w:type="gram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i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.ge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p.name,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5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;</w:t>
      </w:r>
    </w:p>
    <w:p w14:paraId="6BAA9757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eastAsiaTheme="majorEastAsia" w:hAnsi="Consolas"/>
          <w:color w:val="50A14F"/>
          <w:sz w:val="21"/>
          <w:bdr w:val="none" w:sz="0" w:space="0" w:color="auto" w:frame="1"/>
          <w:shd w:val="clear" w:color="auto" w:fill="F5F5F5"/>
        </w:rPr>
        <w:t>"Enter age: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A7CC963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in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gt;&gt;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.age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70469A47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eastAsiaTheme="majorEastAsia" w:hAnsi="Consolas"/>
          <w:color w:val="50A14F"/>
          <w:sz w:val="21"/>
          <w:bdr w:val="none" w:sz="0" w:space="0" w:color="auto" w:frame="1"/>
          <w:shd w:val="clear" w:color="auto" w:fill="F5F5F5"/>
        </w:rPr>
        <w:t>"Enter salary: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5F99824A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in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gt;&gt; </w:t>
      </w:r>
      <w:proofErr w:type="spellStart"/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.salary</w:t>
      </w:r>
      <w:proofErr w:type="spellEnd"/>
      <w:proofErr w:type="gram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1F282B53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6312CBD8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Function call with structure variable as an argument</w:t>
      </w:r>
    </w:p>
    <w:p w14:paraId="6322FC40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displayData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p);</w:t>
      </w:r>
    </w:p>
    <w:p w14:paraId="50341AD6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79F659AF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lastRenderedPageBreak/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7ADB7586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503885B2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236DECC9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void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displayData</w:t>
      </w:r>
      <w:proofErr w:type="spell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erson p)</w:t>
      </w:r>
    </w:p>
    <w:p w14:paraId="4B219CCE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6389771B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eastAsiaTheme="majorEastAsia" w:hAnsi="Consolas"/>
          <w:color w:val="50A14F"/>
          <w:sz w:val="21"/>
          <w:bdr w:val="none" w:sz="0" w:space="0" w:color="auto" w:frame="1"/>
          <w:shd w:val="clear" w:color="auto" w:fill="F5F5F5"/>
        </w:rPr>
        <w:t>"\</w:t>
      </w:r>
      <w:proofErr w:type="spellStart"/>
      <w:r>
        <w:rPr>
          <w:rStyle w:val="hljs-string"/>
          <w:rFonts w:ascii="Consolas" w:eastAsiaTheme="majorEastAsia" w:hAnsi="Consolas"/>
          <w:color w:val="50A14F"/>
          <w:sz w:val="21"/>
          <w:bdr w:val="none" w:sz="0" w:space="0" w:color="auto" w:frame="1"/>
          <w:shd w:val="clear" w:color="auto" w:fill="F5F5F5"/>
        </w:rPr>
        <w:t>nDisplaying</w:t>
      </w:r>
      <w:proofErr w:type="spellEnd"/>
      <w:r>
        <w:rPr>
          <w:rStyle w:val="hljs-string"/>
          <w:rFonts w:ascii="Consolas" w:eastAsiaTheme="majorEastAsia" w:hAnsi="Consolas"/>
          <w:color w:val="50A14F"/>
          <w:sz w:val="21"/>
          <w:bdr w:val="none" w:sz="0" w:space="0" w:color="auto" w:frame="1"/>
          <w:shd w:val="clear" w:color="auto" w:fill="F5F5F5"/>
        </w:rPr>
        <w:t xml:space="preserve"> Information.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2BAB32B5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eastAsiaTheme="majorEastAsia" w:hAnsi="Consolas"/>
          <w:color w:val="50A14F"/>
          <w:sz w:val="21"/>
          <w:bdr w:val="none" w:sz="0" w:space="0" w:color="auto" w:frame="1"/>
          <w:shd w:val="clear" w:color="auto" w:fill="F5F5F5"/>
        </w:rPr>
        <w:t>"Name: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p.name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61C512CF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</w:t>
      </w:r>
      <w:r>
        <w:rPr>
          <w:rStyle w:val="hljs-string"/>
          <w:rFonts w:ascii="Consolas" w:eastAsiaTheme="majorEastAsia" w:hAnsi="Consolas"/>
          <w:color w:val="50A14F"/>
          <w:sz w:val="21"/>
          <w:bdr w:val="none" w:sz="0" w:space="0" w:color="auto" w:frame="1"/>
          <w:shd w:val="clear" w:color="auto" w:fill="F5F5F5"/>
        </w:rPr>
        <w:t>"Age: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.age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606F6CDC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eastAsiaTheme="majorEastAsia" w:hAnsi="Consolas"/>
          <w:color w:val="50A14F"/>
          <w:sz w:val="21"/>
          <w:bdr w:val="none" w:sz="0" w:space="0" w:color="auto" w:frame="1"/>
          <w:shd w:val="clear" w:color="auto" w:fill="F5F5F5"/>
        </w:rPr>
        <w:t>"Salary: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.salary</w:t>
      </w:r>
      <w:proofErr w:type="spellEnd"/>
      <w:proofErr w:type="gram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2DB00FB6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56578026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b/>
          <w:bCs/>
          <w:color w:val="25265E"/>
          <w:sz w:val="27"/>
          <w:szCs w:val="27"/>
        </w:rPr>
        <w:t>Output</w:t>
      </w:r>
    </w:p>
    <w:p w14:paraId="75DC1322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Enter Full name: Bill Jobs</w:t>
      </w:r>
    </w:p>
    <w:p w14:paraId="16D6FDAF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Enter age: 55</w:t>
      </w:r>
    </w:p>
    <w:p w14:paraId="50CEDFA4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Enter salary: 34233.4</w:t>
      </w:r>
    </w:p>
    <w:p w14:paraId="2B6671D8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</w:p>
    <w:p w14:paraId="142A2817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Displaying Information.</w:t>
      </w:r>
    </w:p>
    <w:p w14:paraId="3050ABCF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Name: Bill Jobs</w:t>
      </w:r>
    </w:p>
    <w:p w14:paraId="21DBF98B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Age: 55</w:t>
      </w:r>
    </w:p>
    <w:p w14:paraId="0F011F11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Salary: 34233.4</w:t>
      </w:r>
    </w:p>
    <w:p w14:paraId="39119349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In this program, user is asked to enter the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name</w:t>
      </w:r>
      <w:r>
        <w:rPr>
          <w:rFonts w:ascii="Source Sans Pro" w:hAnsi="Source Sans Pro"/>
          <w:color w:val="25265E"/>
          <w:sz w:val="27"/>
          <w:szCs w:val="27"/>
        </w:rPr>
        <w:t>,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age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salary</w:t>
      </w:r>
      <w:r>
        <w:rPr>
          <w:rFonts w:ascii="Source Sans Pro" w:hAnsi="Source Sans Pro"/>
          <w:color w:val="25265E"/>
          <w:sz w:val="27"/>
          <w:szCs w:val="27"/>
        </w:rPr>
        <w:t> of a Person inside </w:t>
      </w:r>
      <w:proofErr w:type="gram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main(</w:t>
      </w:r>
      <w:proofErr w:type="gramEnd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)</w:t>
      </w:r>
      <w:r>
        <w:rPr>
          <w:rFonts w:ascii="Source Sans Pro" w:hAnsi="Source Sans Pro"/>
          <w:color w:val="25265E"/>
          <w:sz w:val="27"/>
          <w:szCs w:val="27"/>
        </w:rPr>
        <w:t> function.</w:t>
      </w:r>
    </w:p>
    <w:p w14:paraId="724C35A0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n, the structure variable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p</w:t>
      </w:r>
      <w:r>
        <w:rPr>
          <w:rFonts w:ascii="Source Sans Pro" w:hAnsi="Source Sans Pro"/>
          <w:color w:val="25265E"/>
          <w:sz w:val="27"/>
          <w:szCs w:val="27"/>
        </w:rPr>
        <w:t> is to passed to a function using.</w:t>
      </w:r>
    </w:p>
    <w:p w14:paraId="70B240B8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proofErr w:type="spellStart"/>
      <w:r>
        <w:rPr>
          <w:rFonts w:ascii="Consolas" w:hAnsi="Consolas"/>
          <w:color w:val="25265E"/>
          <w:sz w:val="21"/>
          <w:szCs w:val="21"/>
        </w:rPr>
        <w:t>displayData</w:t>
      </w:r>
      <w:proofErr w:type="spellEnd"/>
      <w:r>
        <w:rPr>
          <w:rFonts w:ascii="Consolas" w:hAnsi="Consolas"/>
          <w:color w:val="25265E"/>
          <w:sz w:val="21"/>
          <w:szCs w:val="21"/>
        </w:rPr>
        <w:t>(p);</w:t>
      </w:r>
    </w:p>
    <w:p w14:paraId="0169CDF5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 return type of </w:t>
      </w:r>
      <w:proofErr w:type="spellStart"/>
      <w:proofErr w:type="gram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displayData</w:t>
      </w:r>
      <w:proofErr w:type="spellEnd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(</w:t>
      </w:r>
      <w:proofErr w:type="gramEnd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)</w:t>
      </w:r>
      <w:r>
        <w:rPr>
          <w:rFonts w:ascii="Source Sans Pro" w:hAnsi="Source Sans Pro"/>
          <w:color w:val="25265E"/>
          <w:sz w:val="27"/>
          <w:szCs w:val="27"/>
        </w:rPr>
        <w:t> is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void</w:t>
      </w:r>
      <w:r>
        <w:rPr>
          <w:rFonts w:ascii="Source Sans Pro" w:hAnsi="Source Sans Pro"/>
          <w:color w:val="25265E"/>
          <w:sz w:val="27"/>
          <w:szCs w:val="27"/>
        </w:rPr>
        <w:t> and a single argument of type structure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Person</w:t>
      </w:r>
      <w:r>
        <w:rPr>
          <w:rFonts w:ascii="Source Sans Pro" w:hAnsi="Source Sans Pro"/>
          <w:color w:val="25265E"/>
          <w:sz w:val="27"/>
          <w:szCs w:val="27"/>
        </w:rPr>
        <w:t> is passed.</w:t>
      </w:r>
    </w:p>
    <w:p w14:paraId="530ECDE6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n the members of structure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p</w:t>
      </w:r>
      <w:r>
        <w:rPr>
          <w:rFonts w:ascii="Source Sans Pro" w:hAnsi="Source Sans Pro"/>
          <w:color w:val="25265E"/>
          <w:sz w:val="27"/>
          <w:szCs w:val="27"/>
        </w:rPr>
        <w:t> </w:t>
      </w:r>
      <w:proofErr w:type="gramStart"/>
      <w:r>
        <w:rPr>
          <w:rFonts w:ascii="Source Sans Pro" w:hAnsi="Source Sans Pro"/>
          <w:color w:val="25265E"/>
          <w:sz w:val="27"/>
          <w:szCs w:val="27"/>
        </w:rPr>
        <w:t>is</w:t>
      </w:r>
      <w:proofErr w:type="gramEnd"/>
      <w:r>
        <w:rPr>
          <w:rFonts w:ascii="Source Sans Pro" w:hAnsi="Source Sans Pro"/>
          <w:color w:val="25265E"/>
          <w:sz w:val="27"/>
          <w:szCs w:val="27"/>
        </w:rPr>
        <w:t xml:space="preserve"> displayed from this function.</w:t>
      </w:r>
    </w:p>
    <w:p w14:paraId="79FDDC99" w14:textId="77777777" w:rsidR="008D33AD" w:rsidRDefault="00C420B4" w:rsidP="008D33AD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320B1B36">
          <v:rect id="_x0000_i1031" style="width:0;height:0" o:hralign="center" o:hrstd="t" o:hr="t" fillcolor="#a0a0a0" stroked="f"/>
        </w:pict>
      </w:r>
    </w:p>
    <w:p w14:paraId="1B04E267" w14:textId="77777777" w:rsidR="008D33AD" w:rsidRDefault="008D33AD" w:rsidP="008D33AD">
      <w:pPr>
        <w:pStyle w:val="Heading3"/>
        <w:shd w:val="clear" w:color="auto" w:fill="F9FAFC"/>
        <w:spacing w:before="0" w:after="180" w:line="450" w:lineRule="atLeast"/>
        <w:rPr>
          <w:rFonts w:ascii="Source Sans Pro" w:hAnsi="Source Sans Pro"/>
          <w:color w:val="25265E"/>
          <w:sz w:val="30"/>
          <w:szCs w:val="30"/>
        </w:rPr>
      </w:pPr>
      <w:r>
        <w:rPr>
          <w:rFonts w:ascii="Source Sans Pro" w:hAnsi="Source Sans Pro"/>
          <w:color w:val="25265E"/>
          <w:sz w:val="30"/>
          <w:szCs w:val="30"/>
        </w:rPr>
        <w:t>Example 2: Returning structure from function in C++</w:t>
      </w:r>
    </w:p>
    <w:p w14:paraId="256E56F8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150B41DC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using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amespac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std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6BEA5F9F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9635AA3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struct</w:t>
      </w:r>
      <w:r>
        <w:rPr>
          <w:rStyle w:val="hljs-clas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title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Person</w:t>
      </w:r>
      <w:r>
        <w:rPr>
          <w:rStyle w:val="hljs-clas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{</w:t>
      </w:r>
    </w:p>
    <w:p w14:paraId="1398ED12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lastRenderedPageBreak/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char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name[</w:t>
      </w:r>
      <w:proofErr w:type="gramEnd"/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5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];</w:t>
      </w:r>
    </w:p>
    <w:p w14:paraId="6CCB7473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age;</w:t>
      </w:r>
    </w:p>
    <w:p w14:paraId="543F405C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loa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salary;</w:t>
      </w:r>
    </w:p>
    <w:p w14:paraId="1994E882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;</w:t>
      </w:r>
    </w:p>
    <w:p w14:paraId="00A889F7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5CC167D3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Person </w:t>
      </w:r>
      <w:proofErr w:type="spellStart"/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getData</w:t>
      </w:r>
      <w:proofErr w:type="spell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erson)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; </w:t>
      </w:r>
    </w:p>
    <w:p w14:paraId="02B8F21C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void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displayData</w:t>
      </w:r>
      <w:proofErr w:type="spell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erson)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; </w:t>
      </w:r>
    </w:p>
    <w:p w14:paraId="0C2CBCB2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2B4FA5B3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</w:p>
    <w:p w14:paraId="299494DE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441FD2DD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3E9520D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Person p;</w:t>
      </w:r>
    </w:p>
    <w:p w14:paraId="78FD6BC6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2D1C8DD5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p =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getData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(p);   </w:t>
      </w:r>
    </w:p>
    <w:p w14:paraId="3B79E471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displayData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p);</w:t>
      </w:r>
    </w:p>
    <w:p w14:paraId="4E3DA881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2E763475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7C72CF2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7F13FB7B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CA38709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Person </w:t>
      </w:r>
      <w:proofErr w:type="spellStart"/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getData</w:t>
      </w:r>
      <w:proofErr w:type="spell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erson p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688026BB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75AB232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eastAsiaTheme="majorEastAsia" w:hAnsi="Consolas"/>
          <w:color w:val="50A14F"/>
          <w:sz w:val="21"/>
          <w:bdr w:val="none" w:sz="0" w:space="0" w:color="auto" w:frame="1"/>
          <w:shd w:val="clear" w:color="auto" w:fill="F5F5F5"/>
        </w:rPr>
        <w:t>"Enter Full name: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D72EEFA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proofErr w:type="gram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i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.ge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p.name,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5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;</w:t>
      </w:r>
    </w:p>
    <w:p w14:paraId="0D4692E3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677DCC6E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eastAsiaTheme="majorEastAsia" w:hAnsi="Consolas"/>
          <w:color w:val="50A14F"/>
          <w:sz w:val="21"/>
          <w:bdr w:val="none" w:sz="0" w:space="0" w:color="auto" w:frame="1"/>
          <w:shd w:val="clear" w:color="auto" w:fill="F5F5F5"/>
        </w:rPr>
        <w:t>"Enter age: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60187A1E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in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gt;&gt;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.age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2611A8CB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0E8529B3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eastAsiaTheme="majorEastAsia" w:hAnsi="Consolas"/>
          <w:color w:val="50A14F"/>
          <w:sz w:val="21"/>
          <w:bdr w:val="none" w:sz="0" w:space="0" w:color="auto" w:frame="1"/>
          <w:shd w:val="clear" w:color="auto" w:fill="F5F5F5"/>
        </w:rPr>
        <w:t>"Enter salary: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259D631D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in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gt;&gt; </w:t>
      </w:r>
      <w:proofErr w:type="spellStart"/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.salary</w:t>
      </w:r>
      <w:proofErr w:type="spellEnd"/>
      <w:proofErr w:type="gram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21F01406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23CDE68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p;</w:t>
      </w:r>
    </w:p>
    <w:p w14:paraId="442D0669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0E5BC0B1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70FBF1E8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void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displayData</w:t>
      </w:r>
      <w:proofErr w:type="spell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erson p)</w:t>
      </w:r>
    </w:p>
    <w:p w14:paraId="0C7C468C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16AB26AE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eastAsiaTheme="majorEastAsia" w:hAnsi="Consolas"/>
          <w:color w:val="50A14F"/>
          <w:sz w:val="21"/>
          <w:bdr w:val="none" w:sz="0" w:space="0" w:color="auto" w:frame="1"/>
          <w:shd w:val="clear" w:color="auto" w:fill="F5F5F5"/>
        </w:rPr>
        <w:t>"\</w:t>
      </w:r>
      <w:proofErr w:type="spellStart"/>
      <w:r>
        <w:rPr>
          <w:rStyle w:val="hljs-string"/>
          <w:rFonts w:ascii="Consolas" w:eastAsiaTheme="majorEastAsia" w:hAnsi="Consolas"/>
          <w:color w:val="50A14F"/>
          <w:sz w:val="21"/>
          <w:bdr w:val="none" w:sz="0" w:space="0" w:color="auto" w:frame="1"/>
          <w:shd w:val="clear" w:color="auto" w:fill="F5F5F5"/>
        </w:rPr>
        <w:t>nDisplaying</w:t>
      </w:r>
      <w:proofErr w:type="spellEnd"/>
      <w:r>
        <w:rPr>
          <w:rStyle w:val="hljs-string"/>
          <w:rFonts w:ascii="Consolas" w:eastAsiaTheme="majorEastAsia" w:hAnsi="Consolas"/>
          <w:color w:val="50A14F"/>
          <w:sz w:val="21"/>
          <w:bdr w:val="none" w:sz="0" w:space="0" w:color="auto" w:frame="1"/>
          <w:shd w:val="clear" w:color="auto" w:fill="F5F5F5"/>
        </w:rPr>
        <w:t xml:space="preserve"> Information.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3EF78F11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eastAsiaTheme="majorEastAsia" w:hAnsi="Consolas"/>
          <w:color w:val="50A14F"/>
          <w:sz w:val="21"/>
          <w:bdr w:val="none" w:sz="0" w:space="0" w:color="auto" w:frame="1"/>
          <w:shd w:val="clear" w:color="auto" w:fill="F5F5F5"/>
        </w:rPr>
        <w:t>"Name: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p.name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3A385F4F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</w:t>
      </w:r>
      <w:r>
        <w:rPr>
          <w:rStyle w:val="hljs-string"/>
          <w:rFonts w:ascii="Consolas" w:eastAsiaTheme="majorEastAsia" w:hAnsi="Consolas"/>
          <w:color w:val="50A14F"/>
          <w:sz w:val="21"/>
          <w:bdr w:val="none" w:sz="0" w:space="0" w:color="auto" w:frame="1"/>
          <w:shd w:val="clear" w:color="auto" w:fill="F5F5F5"/>
        </w:rPr>
        <w:t>"Age: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.age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1FAD3544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eastAsiaTheme="majorEastAsia" w:hAnsi="Consolas"/>
          <w:color w:val="50A14F"/>
          <w:sz w:val="21"/>
          <w:bdr w:val="none" w:sz="0" w:space="0" w:color="auto" w:frame="1"/>
          <w:shd w:val="clear" w:color="auto" w:fill="F5F5F5"/>
        </w:rPr>
        <w:t>"Salary: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.salary</w:t>
      </w:r>
      <w:proofErr w:type="spellEnd"/>
      <w:proofErr w:type="gram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52E123D4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222869B6" w14:textId="77777777" w:rsidR="008D33AD" w:rsidRDefault="008D33AD" w:rsidP="008D33AD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 output of this program is same as program above.</w:t>
      </w:r>
    </w:p>
    <w:p w14:paraId="036C41F7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In this program, the structure variable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p</w:t>
      </w:r>
      <w:r>
        <w:rPr>
          <w:rFonts w:ascii="Source Sans Pro" w:hAnsi="Source Sans Pro"/>
          <w:color w:val="25265E"/>
          <w:sz w:val="27"/>
          <w:szCs w:val="27"/>
        </w:rPr>
        <w:t> of type structure P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erson</w:t>
      </w:r>
      <w:r>
        <w:rPr>
          <w:rFonts w:ascii="Source Sans Pro" w:hAnsi="Source Sans Pro"/>
          <w:color w:val="25265E"/>
          <w:sz w:val="27"/>
          <w:szCs w:val="27"/>
        </w:rPr>
        <w:t> is defined under </w:t>
      </w:r>
      <w:proofErr w:type="gram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main(</w:t>
      </w:r>
      <w:proofErr w:type="gramEnd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)</w:t>
      </w:r>
      <w:r>
        <w:rPr>
          <w:rFonts w:ascii="Source Sans Pro" w:hAnsi="Source Sans Pro"/>
          <w:color w:val="25265E"/>
          <w:sz w:val="27"/>
          <w:szCs w:val="27"/>
        </w:rPr>
        <w:t> function.</w:t>
      </w:r>
    </w:p>
    <w:p w14:paraId="6B2B41D9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lastRenderedPageBreak/>
        <w:t>The structure variable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p</w:t>
      </w:r>
      <w:r>
        <w:rPr>
          <w:rFonts w:ascii="Source Sans Pro" w:hAnsi="Source Sans Pro"/>
          <w:color w:val="25265E"/>
          <w:sz w:val="27"/>
          <w:szCs w:val="27"/>
        </w:rPr>
        <w:t> is passed to </w:t>
      </w:r>
      <w:proofErr w:type="spellStart"/>
      <w:proofErr w:type="gram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getData</w:t>
      </w:r>
      <w:proofErr w:type="spellEnd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(</w:t>
      </w:r>
      <w:proofErr w:type="gramEnd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)</w:t>
      </w:r>
      <w:r>
        <w:rPr>
          <w:rFonts w:ascii="Source Sans Pro" w:hAnsi="Source Sans Pro"/>
          <w:color w:val="25265E"/>
          <w:sz w:val="27"/>
          <w:szCs w:val="27"/>
        </w:rPr>
        <w:t> function which takes input from user which is then returned to main function.</w:t>
      </w:r>
    </w:p>
    <w:p w14:paraId="758A069C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p = </w:t>
      </w:r>
      <w:proofErr w:type="spellStart"/>
      <w:r>
        <w:rPr>
          <w:rFonts w:ascii="Consolas" w:hAnsi="Consolas"/>
          <w:color w:val="25265E"/>
          <w:sz w:val="21"/>
          <w:szCs w:val="21"/>
        </w:rPr>
        <w:t>getData</w:t>
      </w:r>
      <w:proofErr w:type="spellEnd"/>
      <w:r>
        <w:rPr>
          <w:rFonts w:ascii="Consolas" w:hAnsi="Consolas"/>
          <w:color w:val="25265E"/>
          <w:sz w:val="21"/>
          <w:szCs w:val="21"/>
        </w:rPr>
        <w:t xml:space="preserve">(p); </w:t>
      </w:r>
    </w:p>
    <w:p w14:paraId="4B2C7459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b/>
          <w:bCs/>
          <w:color w:val="25265E"/>
          <w:sz w:val="27"/>
          <w:szCs w:val="27"/>
        </w:rPr>
        <w:t>Note:</w:t>
      </w:r>
      <w:r>
        <w:rPr>
          <w:rFonts w:ascii="Source Sans Pro" w:hAnsi="Source Sans Pro"/>
          <w:color w:val="25265E"/>
          <w:sz w:val="27"/>
          <w:szCs w:val="27"/>
        </w:rPr>
        <w:t> The value of all members of a structure variable can be assigned to another structure using assignment operator </w:t>
      </w:r>
      <w:r>
        <w:rPr>
          <w:rFonts w:ascii="Source Sans Pro" w:hAnsi="Source Sans Pro"/>
          <w:b/>
          <w:bCs/>
          <w:color w:val="25265E"/>
          <w:sz w:val="27"/>
          <w:szCs w:val="27"/>
        </w:rPr>
        <w:t>=</w:t>
      </w:r>
      <w:r>
        <w:rPr>
          <w:rFonts w:ascii="Source Sans Pro" w:hAnsi="Source Sans Pro"/>
          <w:color w:val="25265E"/>
          <w:sz w:val="27"/>
          <w:szCs w:val="27"/>
        </w:rPr>
        <w:t xml:space="preserve"> if both structure variables are of same type. You don't need to manually assign each </w:t>
      </w:r>
      <w:proofErr w:type="gramStart"/>
      <w:r>
        <w:rPr>
          <w:rFonts w:ascii="Source Sans Pro" w:hAnsi="Source Sans Pro"/>
          <w:color w:val="25265E"/>
          <w:sz w:val="27"/>
          <w:szCs w:val="27"/>
        </w:rPr>
        <w:t>members</w:t>
      </w:r>
      <w:proofErr w:type="gramEnd"/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037866E8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n the structure variable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p</w:t>
      </w:r>
      <w:r>
        <w:rPr>
          <w:rFonts w:ascii="Source Sans Pro" w:hAnsi="Source Sans Pro"/>
          <w:color w:val="25265E"/>
          <w:sz w:val="27"/>
          <w:szCs w:val="27"/>
        </w:rPr>
        <w:t> is passed to </w:t>
      </w:r>
      <w:proofErr w:type="spellStart"/>
      <w:proofErr w:type="gram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displayData</w:t>
      </w:r>
      <w:proofErr w:type="spellEnd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(</w:t>
      </w:r>
      <w:proofErr w:type="gramEnd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)</w:t>
      </w:r>
      <w:r>
        <w:rPr>
          <w:rFonts w:ascii="Source Sans Pro" w:hAnsi="Source Sans Pro"/>
          <w:color w:val="25265E"/>
          <w:sz w:val="27"/>
          <w:szCs w:val="27"/>
        </w:rPr>
        <w:t> function, which displays the information.</w:t>
      </w:r>
    </w:p>
    <w:p w14:paraId="63ACD81B" w14:textId="3D108D53" w:rsidR="008D33AD" w:rsidRDefault="008D33AD"/>
    <w:p w14:paraId="3F0A8816" w14:textId="12139327" w:rsidR="008D33AD" w:rsidRDefault="008D33AD"/>
    <w:p w14:paraId="14010CDF" w14:textId="0757885A" w:rsidR="008D33AD" w:rsidRDefault="008D33AD"/>
    <w:p w14:paraId="4416A728" w14:textId="341787CB" w:rsidR="008D33AD" w:rsidRDefault="008D33AD"/>
    <w:p w14:paraId="05C13D8F" w14:textId="61633D03" w:rsidR="008D33AD" w:rsidRDefault="008D33AD"/>
    <w:p w14:paraId="3728806B" w14:textId="27D36B07" w:rsidR="008D33AD" w:rsidRDefault="008D33AD"/>
    <w:p w14:paraId="74BDC36E" w14:textId="2EFF55A3" w:rsidR="008D33AD" w:rsidRDefault="008D33AD"/>
    <w:p w14:paraId="14851FAA" w14:textId="521C813E" w:rsidR="008D33AD" w:rsidRDefault="008D33AD"/>
    <w:p w14:paraId="2A97021D" w14:textId="7E38DD29" w:rsidR="008D33AD" w:rsidRDefault="008D33AD"/>
    <w:p w14:paraId="66896ACC" w14:textId="40D30C85" w:rsidR="008D33AD" w:rsidRDefault="008D33AD"/>
    <w:p w14:paraId="07D9451C" w14:textId="353D00EA" w:rsidR="008D33AD" w:rsidRDefault="008D33AD"/>
    <w:p w14:paraId="77774A15" w14:textId="77777777" w:rsidR="008D33AD" w:rsidRDefault="008D33AD" w:rsidP="008D33AD">
      <w:pPr>
        <w:pStyle w:val="Heading1"/>
        <w:shd w:val="clear" w:color="auto" w:fill="F9FAFC"/>
        <w:spacing w:before="0" w:beforeAutospacing="0" w:after="300" w:afterAutospacing="0" w:line="810" w:lineRule="atLeast"/>
        <w:rPr>
          <w:rFonts w:ascii="Source Sans Pro" w:hAnsi="Source Sans Pro"/>
          <w:color w:val="25265E"/>
          <w:sz w:val="54"/>
          <w:szCs w:val="54"/>
        </w:rPr>
      </w:pPr>
      <w:r>
        <w:rPr>
          <w:rFonts w:ascii="Source Sans Pro" w:hAnsi="Source Sans Pro"/>
          <w:color w:val="25265E"/>
          <w:sz w:val="54"/>
          <w:szCs w:val="54"/>
        </w:rPr>
        <w:t>C++ Pointers to Structure</w:t>
      </w:r>
    </w:p>
    <w:p w14:paraId="36621073" w14:textId="77777777" w:rsidR="008D33AD" w:rsidRDefault="008D33AD" w:rsidP="008D33AD">
      <w:pPr>
        <w:pStyle w:val="Heading4"/>
        <w:shd w:val="clear" w:color="auto" w:fill="F9FAFC"/>
        <w:spacing w:before="0" w:beforeAutospacing="0" w:after="240" w:afterAutospacing="0" w:line="420" w:lineRule="atLeast"/>
        <w:rPr>
          <w:rFonts w:ascii="Source Sans Pro" w:hAnsi="Source Sans Pro"/>
          <w:b w:val="0"/>
          <w:bCs w:val="0"/>
          <w:sz w:val="27"/>
          <w:szCs w:val="27"/>
        </w:rPr>
      </w:pPr>
      <w:r>
        <w:rPr>
          <w:rFonts w:ascii="Source Sans Pro" w:hAnsi="Source Sans Pro"/>
          <w:b w:val="0"/>
          <w:bCs w:val="0"/>
          <w:sz w:val="27"/>
          <w:szCs w:val="27"/>
        </w:rPr>
        <w:t>In this article, you'll find relevant examples that will help you to work with pointers to access data within a structure.</w:t>
      </w:r>
    </w:p>
    <w:p w14:paraId="6B1DD953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A </w:t>
      </w:r>
      <w:hyperlink r:id="rId11" w:tooltip="C++ pointers" w:history="1">
        <w:r>
          <w:rPr>
            <w:rStyle w:val="Hyperlink"/>
            <w:rFonts w:ascii="Source Sans Pro" w:hAnsi="Source Sans Pro"/>
            <w:color w:val="0556F3"/>
            <w:sz w:val="27"/>
            <w:szCs w:val="27"/>
            <w:u w:val="none"/>
          </w:rPr>
          <w:t>pointer</w:t>
        </w:r>
      </w:hyperlink>
      <w:r>
        <w:rPr>
          <w:rFonts w:ascii="Source Sans Pro" w:hAnsi="Source Sans Pro"/>
          <w:color w:val="25265E"/>
          <w:sz w:val="27"/>
          <w:szCs w:val="27"/>
        </w:rPr>
        <w:t> variable can be created not only for native types like (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int</w:t>
      </w:r>
      <w:r>
        <w:rPr>
          <w:rFonts w:ascii="Source Sans Pro" w:hAnsi="Source Sans Pro"/>
          <w:color w:val="25265E"/>
          <w:sz w:val="27"/>
          <w:szCs w:val="27"/>
        </w:rPr>
        <w:t>,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float</w:t>
      </w:r>
      <w:r>
        <w:rPr>
          <w:rFonts w:ascii="Source Sans Pro" w:hAnsi="Source Sans Pro"/>
          <w:color w:val="25265E"/>
          <w:sz w:val="27"/>
          <w:szCs w:val="27"/>
        </w:rPr>
        <w:t>,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double</w:t>
      </w:r>
      <w:r>
        <w:rPr>
          <w:rFonts w:ascii="Source Sans Pro" w:hAnsi="Source Sans Pro"/>
          <w:color w:val="25265E"/>
          <w:sz w:val="27"/>
          <w:szCs w:val="27"/>
        </w:rPr>
        <w:t> etc.) but they can also be created for user defined types like </w:t>
      </w:r>
      <w:hyperlink r:id="rId12" w:tooltip="C++ structures" w:history="1">
        <w:r>
          <w:rPr>
            <w:rStyle w:val="Hyperlink"/>
            <w:rFonts w:ascii="Source Sans Pro" w:hAnsi="Source Sans Pro"/>
            <w:color w:val="0556F3"/>
            <w:sz w:val="27"/>
            <w:szCs w:val="27"/>
            <w:u w:val="none"/>
          </w:rPr>
          <w:t>structure</w:t>
        </w:r>
      </w:hyperlink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73274547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If you do not know what pointers are, visit </w:t>
      </w:r>
      <w:hyperlink r:id="rId13" w:history="1">
        <w:r>
          <w:rPr>
            <w:rStyle w:val="Hyperlink"/>
            <w:rFonts w:ascii="Source Sans Pro" w:hAnsi="Source Sans Pro"/>
            <w:color w:val="0556F3"/>
            <w:sz w:val="27"/>
            <w:szCs w:val="27"/>
            <w:u w:val="none"/>
          </w:rPr>
          <w:t>C++ pointers</w:t>
        </w:r>
      </w:hyperlink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4499A602" w14:textId="77777777" w:rsidR="008D33AD" w:rsidRDefault="008D33AD" w:rsidP="008D33AD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Here is how you can create pointer for structures:</w:t>
      </w:r>
    </w:p>
    <w:p w14:paraId="5582863F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lastRenderedPageBreak/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0B6511D5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using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amespac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std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3F69BDEB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56A7BA49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struct</w:t>
      </w:r>
      <w:r>
        <w:rPr>
          <w:rStyle w:val="hljs-clas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title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temp</w:t>
      </w:r>
      <w:r>
        <w:rPr>
          <w:rStyle w:val="hljs-clas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{</w:t>
      </w:r>
    </w:p>
    <w:p w14:paraId="7BA25B28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i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1E90092A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loa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f;</w:t>
      </w:r>
    </w:p>
    <w:p w14:paraId="16BC5F03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;</w:t>
      </w:r>
    </w:p>
    <w:p w14:paraId="5395A5E5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2F0A17B0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313B7815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temp *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t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517A797F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6293DBFF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5D6B9DD3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is program creates a pointer </w:t>
      </w:r>
      <w:proofErr w:type="spellStart"/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ptr</w:t>
      </w:r>
      <w:proofErr w:type="spellEnd"/>
      <w:r>
        <w:rPr>
          <w:rFonts w:ascii="Source Sans Pro" w:hAnsi="Source Sans Pro"/>
          <w:color w:val="25265E"/>
          <w:sz w:val="27"/>
          <w:szCs w:val="27"/>
        </w:rPr>
        <w:t> of type structure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temp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04929FD7" w14:textId="77777777" w:rsidR="008D33AD" w:rsidRDefault="00C420B4" w:rsidP="008D33AD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2DD5A067">
          <v:rect id="_x0000_i1032" style="width:0;height:0" o:hralign="center" o:hrstd="t" o:hr="t" fillcolor="#a0a0a0" stroked="f"/>
        </w:pict>
      </w:r>
    </w:p>
    <w:p w14:paraId="080ABC12" w14:textId="77777777" w:rsidR="008D33AD" w:rsidRDefault="008D33AD" w:rsidP="008D33AD">
      <w:pPr>
        <w:pStyle w:val="Heading2"/>
        <w:shd w:val="clear" w:color="auto" w:fill="F9FAFC"/>
        <w:spacing w:before="0" w:beforeAutospacing="0" w:after="180" w:afterAutospacing="0" w:line="540" w:lineRule="atLeast"/>
        <w:rPr>
          <w:rFonts w:ascii="Source Sans Pro" w:hAnsi="Source Sans Pro"/>
          <w:color w:val="25265E"/>
        </w:rPr>
      </w:pPr>
      <w:r>
        <w:rPr>
          <w:rFonts w:ascii="Source Sans Pro" w:hAnsi="Source Sans Pro"/>
          <w:color w:val="25265E"/>
        </w:rPr>
        <w:t>Example: Pointers to Structure</w:t>
      </w:r>
    </w:p>
    <w:p w14:paraId="1EDDC486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3CC9152F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using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amespac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std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93E7103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B8237C3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ljs-clas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struct</w:t>
      </w:r>
      <w:r>
        <w:rPr>
          <w:rStyle w:val="hljs-clas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title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Distance</w:t>
      </w:r>
    </w:p>
    <w:p w14:paraId="0DA20C1C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clas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1CB7409A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feet;</w:t>
      </w:r>
    </w:p>
    <w:p w14:paraId="3D3610CA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floa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inch;</w:t>
      </w:r>
    </w:p>
    <w:p w14:paraId="5E2EDBBD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;</w:t>
      </w:r>
    </w:p>
    <w:p w14:paraId="46B0D101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084EEA0F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</w:p>
    <w:p w14:paraId="5675FAFE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072ACF4C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Distance *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t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 d;</w:t>
      </w:r>
    </w:p>
    <w:p w14:paraId="105F551A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4508CA7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t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 &amp;d;</w:t>
      </w:r>
    </w:p>
    <w:p w14:paraId="1130C414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</w:p>
    <w:p w14:paraId="16DEEBD7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Enter feet: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10A4FE8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in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gt;&gt; (*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tr</w:t>
      </w:r>
      <w:proofErr w:type="spellEnd"/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.feet</w:t>
      </w:r>
      <w:proofErr w:type="gram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3A81E9F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Enter inch: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63AB7B19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in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gt;&gt; (*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tr</w:t>
      </w:r>
      <w:proofErr w:type="spellEnd"/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.inch</w:t>
      </w:r>
      <w:proofErr w:type="gram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449E6267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</w:p>
    <w:p w14:paraId="0B31EEB9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Displaying information.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159FF8DD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Distance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(*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tr</w:t>
      </w:r>
      <w:proofErr w:type="spellEnd"/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.feet</w:t>
      </w:r>
      <w:proofErr w:type="gram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 feet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(*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ptr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).inch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 inches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351AFEF7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67B42AE9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05DF1D0A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5B69CDCA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b/>
          <w:bCs/>
          <w:color w:val="25265E"/>
          <w:sz w:val="27"/>
          <w:szCs w:val="27"/>
        </w:rPr>
        <w:t>Output</w:t>
      </w:r>
    </w:p>
    <w:p w14:paraId="0508B154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eastAsiaTheme="majorEastAsia" w:hAnsi="Consolas"/>
          <w:color w:val="25265E"/>
          <w:sz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eastAsiaTheme="majorEastAsia" w:hAnsi="Consolas"/>
          <w:color w:val="25265E"/>
          <w:sz w:val="21"/>
          <w:bdr w:val="none" w:sz="0" w:space="0" w:color="auto" w:frame="1"/>
          <w:shd w:val="clear" w:color="auto" w:fill="F5F5F5"/>
        </w:rPr>
        <w:t>Enter feet: 4</w:t>
      </w:r>
    </w:p>
    <w:p w14:paraId="3987890E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eastAsiaTheme="majorEastAsia" w:hAnsi="Consolas"/>
          <w:color w:val="25265E"/>
          <w:sz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eastAsiaTheme="majorEastAsia" w:hAnsi="Consolas"/>
          <w:color w:val="25265E"/>
          <w:sz w:val="21"/>
          <w:bdr w:val="none" w:sz="0" w:space="0" w:color="auto" w:frame="1"/>
          <w:shd w:val="clear" w:color="auto" w:fill="F5F5F5"/>
        </w:rPr>
        <w:t>Enter inch: 3.5</w:t>
      </w:r>
    </w:p>
    <w:p w14:paraId="1FA1B801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Sample"/>
          <w:rFonts w:ascii="Consolas" w:eastAsiaTheme="majorEastAsia" w:hAnsi="Consolas"/>
          <w:color w:val="25265E"/>
          <w:sz w:val="21"/>
          <w:bdr w:val="none" w:sz="0" w:space="0" w:color="auto" w:frame="1"/>
          <w:shd w:val="clear" w:color="auto" w:fill="F5F5F5"/>
        </w:rPr>
      </w:pPr>
      <w:r>
        <w:rPr>
          <w:rStyle w:val="HTMLSample"/>
          <w:rFonts w:ascii="Consolas" w:eastAsiaTheme="majorEastAsia" w:hAnsi="Consolas"/>
          <w:color w:val="25265E"/>
          <w:sz w:val="21"/>
          <w:bdr w:val="none" w:sz="0" w:space="0" w:color="auto" w:frame="1"/>
          <w:shd w:val="clear" w:color="auto" w:fill="F5F5F5"/>
        </w:rPr>
        <w:t>Displaying information.</w:t>
      </w:r>
    </w:p>
    <w:p w14:paraId="1A1CB0A5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Sample"/>
          <w:rFonts w:ascii="Consolas" w:eastAsiaTheme="majorEastAsia" w:hAnsi="Consolas"/>
          <w:color w:val="25265E"/>
          <w:sz w:val="21"/>
          <w:bdr w:val="none" w:sz="0" w:space="0" w:color="auto" w:frame="1"/>
          <w:shd w:val="clear" w:color="auto" w:fill="F5F5F5"/>
        </w:rPr>
        <w:t>Distance = 4 feet 3.5 inches</w:t>
      </w:r>
    </w:p>
    <w:p w14:paraId="59B158D8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In this program, a pointer variable </w:t>
      </w:r>
      <w:proofErr w:type="spellStart"/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ptr</w:t>
      </w:r>
      <w:proofErr w:type="spellEnd"/>
      <w:r>
        <w:rPr>
          <w:rFonts w:ascii="Source Sans Pro" w:hAnsi="Source Sans Pro"/>
          <w:color w:val="25265E"/>
          <w:sz w:val="27"/>
          <w:szCs w:val="27"/>
        </w:rPr>
        <w:t> and normal variable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d</w:t>
      </w:r>
      <w:r>
        <w:rPr>
          <w:rFonts w:ascii="Source Sans Pro" w:hAnsi="Source Sans Pro"/>
          <w:color w:val="25265E"/>
          <w:sz w:val="27"/>
          <w:szCs w:val="27"/>
        </w:rPr>
        <w:t> of type structure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Distance</w:t>
      </w:r>
      <w:r>
        <w:rPr>
          <w:rFonts w:ascii="Source Sans Pro" w:hAnsi="Source Sans Pro"/>
          <w:color w:val="25265E"/>
          <w:sz w:val="27"/>
          <w:szCs w:val="27"/>
        </w:rPr>
        <w:t> is defined.</w:t>
      </w:r>
    </w:p>
    <w:p w14:paraId="03AA4B70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 address of variable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d</w:t>
      </w:r>
      <w:r>
        <w:rPr>
          <w:rFonts w:ascii="Source Sans Pro" w:hAnsi="Source Sans Pro"/>
          <w:color w:val="25265E"/>
          <w:sz w:val="27"/>
          <w:szCs w:val="27"/>
        </w:rPr>
        <w:t> is stored to pointer variable, that is, </w:t>
      </w:r>
      <w:proofErr w:type="spellStart"/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ptr</w:t>
      </w:r>
      <w:proofErr w:type="spellEnd"/>
      <w:r>
        <w:rPr>
          <w:rFonts w:ascii="Source Sans Pro" w:hAnsi="Source Sans Pro"/>
          <w:color w:val="25265E"/>
          <w:sz w:val="27"/>
          <w:szCs w:val="27"/>
        </w:rPr>
        <w:t> is pointing to variable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d</w:t>
      </w:r>
      <w:r>
        <w:rPr>
          <w:rFonts w:ascii="Source Sans Pro" w:hAnsi="Source Sans Pro"/>
          <w:color w:val="25265E"/>
          <w:sz w:val="27"/>
          <w:szCs w:val="27"/>
        </w:rPr>
        <w:t>. Then, the member function of variable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d</w:t>
      </w:r>
      <w:r>
        <w:rPr>
          <w:rFonts w:ascii="Source Sans Pro" w:hAnsi="Source Sans Pro"/>
          <w:color w:val="25265E"/>
          <w:sz w:val="27"/>
          <w:szCs w:val="27"/>
        </w:rPr>
        <w:t> is accessed using pointer.</w:t>
      </w:r>
    </w:p>
    <w:p w14:paraId="371CA98E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b/>
          <w:bCs/>
          <w:color w:val="25265E"/>
          <w:sz w:val="27"/>
          <w:szCs w:val="27"/>
        </w:rPr>
        <w:t>Note:</w:t>
      </w:r>
      <w:r>
        <w:rPr>
          <w:rFonts w:ascii="Source Sans Pro" w:hAnsi="Source Sans Pro"/>
          <w:color w:val="25265E"/>
          <w:sz w:val="27"/>
          <w:szCs w:val="27"/>
        </w:rPr>
        <w:t> Since pointer </w:t>
      </w:r>
      <w:proofErr w:type="spellStart"/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ptr</w:t>
      </w:r>
      <w:proofErr w:type="spellEnd"/>
      <w:r>
        <w:rPr>
          <w:rFonts w:ascii="Source Sans Pro" w:hAnsi="Source Sans Pro"/>
          <w:color w:val="25265E"/>
          <w:sz w:val="27"/>
          <w:szCs w:val="27"/>
        </w:rPr>
        <w:t> is pointing to variable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d</w:t>
      </w:r>
      <w:r>
        <w:rPr>
          <w:rFonts w:ascii="Source Sans Pro" w:hAnsi="Source Sans Pro"/>
          <w:color w:val="25265E"/>
          <w:sz w:val="27"/>
          <w:szCs w:val="27"/>
        </w:rPr>
        <w:t> in this program,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(*</w:t>
      </w:r>
      <w:proofErr w:type="spell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ptr</w:t>
      </w:r>
      <w:proofErr w:type="spellEnd"/>
      <w:proofErr w:type="gram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).inch</w:t>
      </w:r>
      <w:proofErr w:type="gramEnd"/>
      <w:r>
        <w:rPr>
          <w:rFonts w:ascii="Source Sans Pro" w:hAnsi="Source Sans Pro"/>
          <w:color w:val="25265E"/>
          <w:sz w:val="27"/>
          <w:szCs w:val="27"/>
        </w:rPr>
        <w:t> and </w:t>
      </w:r>
      <w:proofErr w:type="spell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d.inch</w:t>
      </w:r>
      <w:proofErr w:type="spellEnd"/>
      <w:r>
        <w:rPr>
          <w:rFonts w:ascii="Source Sans Pro" w:hAnsi="Source Sans Pro"/>
          <w:color w:val="25265E"/>
          <w:sz w:val="27"/>
          <w:szCs w:val="27"/>
        </w:rPr>
        <w:t> is exact same cell. Similarly, </w:t>
      </w:r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(*</w:t>
      </w:r>
      <w:proofErr w:type="spell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ptr</w:t>
      </w:r>
      <w:proofErr w:type="spellEnd"/>
      <w:proofErr w:type="gram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).feet</w:t>
      </w:r>
      <w:proofErr w:type="gramEnd"/>
      <w:r>
        <w:rPr>
          <w:rFonts w:ascii="Source Sans Pro" w:hAnsi="Source Sans Pro"/>
          <w:color w:val="25265E"/>
          <w:sz w:val="27"/>
          <w:szCs w:val="27"/>
        </w:rPr>
        <w:t> and </w:t>
      </w:r>
      <w:proofErr w:type="spellStart"/>
      <w:r>
        <w:rPr>
          <w:rStyle w:val="HTMLCode"/>
          <w:rFonts w:ascii="Consolas" w:hAnsi="Consolas"/>
          <w:color w:val="25265E"/>
          <w:sz w:val="21"/>
          <w:szCs w:val="21"/>
          <w:bdr w:val="single" w:sz="6" w:space="0" w:color="D3DCE6" w:frame="1"/>
          <w:shd w:val="clear" w:color="auto" w:fill="F5F5F5"/>
        </w:rPr>
        <w:t>d.feet</w:t>
      </w:r>
      <w:proofErr w:type="spellEnd"/>
      <w:r>
        <w:rPr>
          <w:rFonts w:ascii="Source Sans Pro" w:hAnsi="Source Sans Pro"/>
          <w:color w:val="25265E"/>
          <w:sz w:val="27"/>
          <w:szCs w:val="27"/>
        </w:rPr>
        <w:t> is exact same cell.</w:t>
      </w:r>
    </w:p>
    <w:p w14:paraId="61A18A52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 syntax to access member function using pointer is ugly and there is alternative notation </w:t>
      </w:r>
      <w:r>
        <w:rPr>
          <w:rFonts w:ascii="Source Sans Pro" w:hAnsi="Source Sans Pro"/>
          <w:b/>
          <w:bCs/>
          <w:color w:val="25265E"/>
          <w:sz w:val="27"/>
          <w:szCs w:val="27"/>
        </w:rPr>
        <w:t>-&gt;</w:t>
      </w:r>
      <w:r>
        <w:rPr>
          <w:rFonts w:ascii="Source Sans Pro" w:hAnsi="Source Sans Pro"/>
          <w:color w:val="25265E"/>
          <w:sz w:val="27"/>
          <w:szCs w:val="27"/>
        </w:rPr>
        <w:t> which is more common.</w:t>
      </w:r>
    </w:p>
    <w:p w14:paraId="0D444E8C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proofErr w:type="spellStart"/>
      <w:r>
        <w:rPr>
          <w:rFonts w:ascii="Consolas" w:hAnsi="Consolas"/>
          <w:color w:val="25265E"/>
          <w:sz w:val="21"/>
          <w:szCs w:val="21"/>
        </w:rPr>
        <w:t>ptr</w:t>
      </w:r>
      <w:proofErr w:type="spellEnd"/>
      <w:r>
        <w:rPr>
          <w:rFonts w:ascii="Consolas" w:hAnsi="Consolas"/>
          <w:color w:val="25265E"/>
          <w:sz w:val="21"/>
          <w:szCs w:val="21"/>
        </w:rPr>
        <w:t>-&gt;feet is same as (*</w:t>
      </w:r>
      <w:proofErr w:type="spellStart"/>
      <w:r>
        <w:rPr>
          <w:rFonts w:ascii="Consolas" w:hAnsi="Consolas"/>
          <w:color w:val="25265E"/>
          <w:sz w:val="21"/>
          <w:szCs w:val="21"/>
        </w:rPr>
        <w:t>ptr</w:t>
      </w:r>
      <w:proofErr w:type="spellEnd"/>
      <w:proofErr w:type="gramStart"/>
      <w:r>
        <w:rPr>
          <w:rFonts w:ascii="Consolas" w:hAnsi="Consolas"/>
          <w:color w:val="25265E"/>
          <w:sz w:val="21"/>
          <w:szCs w:val="21"/>
        </w:rPr>
        <w:t>).feet</w:t>
      </w:r>
      <w:proofErr w:type="gramEnd"/>
    </w:p>
    <w:p w14:paraId="108613C6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proofErr w:type="spellStart"/>
      <w:r>
        <w:rPr>
          <w:rFonts w:ascii="Consolas" w:hAnsi="Consolas"/>
          <w:color w:val="25265E"/>
          <w:sz w:val="21"/>
          <w:szCs w:val="21"/>
        </w:rPr>
        <w:t>ptr</w:t>
      </w:r>
      <w:proofErr w:type="spellEnd"/>
      <w:r>
        <w:rPr>
          <w:rFonts w:ascii="Consolas" w:hAnsi="Consolas"/>
          <w:color w:val="25265E"/>
          <w:sz w:val="21"/>
          <w:szCs w:val="21"/>
        </w:rPr>
        <w:t>-&gt;inch is same as (*</w:t>
      </w:r>
      <w:proofErr w:type="spellStart"/>
      <w:r>
        <w:rPr>
          <w:rFonts w:ascii="Consolas" w:hAnsi="Consolas"/>
          <w:color w:val="25265E"/>
          <w:sz w:val="21"/>
          <w:szCs w:val="21"/>
        </w:rPr>
        <w:t>ptr</w:t>
      </w:r>
      <w:proofErr w:type="spellEnd"/>
      <w:proofErr w:type="gramStart"/>
      <w:r>
        <w:rPr>
          <w:rFonts w:ascii="Consolas" w:hAnsi="Consolas"/>
          <w:color w:val="25265E"/>
          <w:sz w:val="21"/>
          <w:szCs w:val="21"/>
        </w:rPr>
        <w:t>).inch</w:t>
      </w:r>
      <w:proofErr w:type="gramEnd"/>
    </w:p>
    <w:p w14:paraId="0058DE43" w14:textId="02B14E47" w:rsidR="008D33AD" w:rsidRDefault="008D33AD"/>
    <w:p w14:paraId="6714A7DF" w14:textId="1E790B0E" w:rsidR="008D33AD" w:rsidRDefault="008D33AD"/>
    <w:p w14:paraId="24A9D7ED" w14:textId="22CD6FA6" w:rsidR="008D33AD" w:rsidRDefault="008D33AD"/>
    <w:p w14:paraId="3E40F0E5" w14:textId="5C6666DE" w:rsidR="008D33AD" w:rsidRDefault="008D33AD"/>
    <w:p w14:paraId="5F853F25" w14:textId="15D448E2" w:rsidR="008D33AD" w:rsidRDefault="008D33AD"/>
    <w:p w14:paraId="0BFCC2CC" w14:textId="7AC9C487" w:rsidR="008D33AD" w:rsidRDefault="008D33AD"/>
    <w:p w14:paraId="298566A1" w14:textId="7DBF046D" w:rsidR="008D33AD" w:rsidRDefault="008D33AD"/>
    <w:p w14:paraId="2419D6EA" w14:textId="0E5698AA" w:rsidR="008D33AD" w:rsidRDefault="008D33AD"/>
    <w:p w14:paraId="2B2B7A71" w14:textId="3E04FBDF" w:rsidR="008D33AD" w:rsidRDefault="008D33AD"/>
    <w:p w14:paraId="603F640A" w14:textId="7AEDBF27" w:rsidR="008D33AD" w:rsidRDefault="008D33AD"/>
    <w:p w14:paraId="0DCB2E1D" w14:textId="46B4B439" w:rsidR="008D33AD" w:rsidRDefault="008D33AD"/>
    <w:p w14:paraId="1D72D68F" w14:textId="599DFC59" w:rsidR="008D33AD" w:rsidRDefault="008D33AD"/>
    <w:p w14:paraId="1CE6B85A" w14:textId="5A3B1C40" w:rsidR="008D33AD" w:rsidRDefault="008D33AD"/>
    <w:p w14:paraId="28B7AF00" w14:textId="29C14E1F" w:rsidR="008D33AD" w:rsidRDefault="008D33AD"/>
    <w:p w14:paraId="77DEBACC" w14:textId="36B12583" w:rsidR="008D33AD" w:rsidRDefault="008D33AD"/>
    <w:p w14:paraId="44F8E0BD" w14:textId="1AD29DCF" w:rsidR="008D33AD" w:rsidRDefault="008D33AD"/>
    <w:p w14:paraId="1CFCDE4D" w14:textId="2BE8EA1E" w:rsidR="008D33AD" w:rsidRDefault="008D33AD"/>
    <w:p w14:paraId="216A58F1" w14:textId="07E2D971" w:rsidR="008D33AD" w:rsidRDefault="008D33AD"/>
    <w:p w14:paraId="24BC66E5" w14:textId="6AC4246C" w:rsidR="008D33AD" w:rsidRDefault="008D33AD"/>
    <w:p w14:paraId="01B63D26" w14:textId="47547C4C" w:rsidR="008D33AD" w:rsidRDefault="008D33AD"/>
    <w:p w14:paraId="0F3150DF" w14:textId="71F83CA5" w:rsidR="008D33AD" w:rsidRDefault="008D33AD"/>
    <w:p w14:paraId="5B3B8AA3" w14:textId="1642836E" w:rsidR="008D33AD" w:rsidRDefault="008D33AD"/>
    <w:p w14:paraId="35E8CF2E" w14:textId="77777777" w:rsidR="008D33AD" w:rsidRDefault="008D33AD" w:rsidP="008D33AD">
      <w:pPr>
        <w:pStyle w:val="Heading1"/>
        <w:shd w:val="clear" w:color="auto" w:fill="F9FAFC"/>
        <w:spacing w:before="0" w:beforeAutospacing="0" w:after="300" w:afterAutospacing="0" w:line="810" w:lineRule="atLeast"/>
        <w:rPr>
          <w:rFonts w:ascii="Source Sans Pro" w:hAnsi="Source Sans Pro"/>
          <w:color w:val="25265E"/>
          <w:sz w:val="54"/>
          <w:szCs w:val="54"/>
        </w:rPr>
      </w:pPr>
      <w:r>
        <w:rPr>
          <w:rFonts w:ascii="Source Sans Pro" w:hAnsi="Source Sans Pro"/>
          <w:color w:val="25265E"/>
          <w:sz w:val="54"/>
          <w:szCs w:val="54"/>
        </w:rPr>
        <w:t>C++ Enumeration</w:t>
      </w:r>
    </w:p>
    <w:p w14:paraId="3F60F3A6" w14:textId="77777777" w:rsidR="008D33AD" w:rsidRDefault="008D33AD" w:rsidP="008D33AD">
      <w:pPr>
        <w:pStyle w:val="Heading4"/>
        <w:shd w:val="clear" w:color="auto" w:fill="F9FAFC"/>
        <w:spacing w:before="0" w:beforeAutospacing="0" w:after="240" w:afterAutospacing="0" w:line="420" w:lineRule="atLeast"/>
        <w:rPr>
          <w:rFonts w:ascii="Source Sans Pro" w:hAnsi="Source Sans Pro"/>
          <w:b w:val="0"/>
          <w:bCs w:val="0"/>
          <w:sz w:val="27"/>
          <w:szCs w:val="27"/>
        </w:rPr>
      </w:pPr>
      <w:r>
        <w:rPr>
          <w:rFonts w:ascii="Source Sans Pro" w:hAnsi="Source Sans Pro"/>
          <w:b w:val="0"/>
          <w:bCs w:val="0"/>
          <w:sz w:val="27"/>
          <w:szCs w:val="27"/>
        </w:rPr>
        <w:t>In this article, you will learn to work with enumeration (</w:t>
      </w:r>
      <w:proofErr w:type="spellStart"/>
      <w:r>
        <w:rPr>
          <w:rFonts w:ascii="Source Sans Pro" w:hAnsi="Source Sans Pro"/>
          <w:b w:val="0"/>
          <w:bCs w:val="0"/>
          <w:sz w:val="27"/>
          <w:szCs w:val="27"/>
        </w:rPr>
        <w:t>enum</w:t>
      </w:r>
      <w:proofErr w:type="spellEnd"/>
      <w:r>
        <w:rPr>
          <w:rFonts w:ascii="Source Sans Pro" w:hAnsi="Source Sans Pro"/>
          <w:b w:val="0"/>
          <w:bCs w:val="0"/>
          <w:sz w:val="27"/>
          <w:szCs w:val="27"/>
        </w:rPr>
        <w:t xml:space="preserve">). Also, you will learn where </w:t>
      </w:r>
      <w:proofErr w:type="spellStart"/>
      <w:r>
        <w:rPr>
          <w:rFonts w:ascii="Source Sans Pro" w:hAnsi="Source Sans Pro"/>
          <w:b w:val="0"/>
          <w:bCs w:val="0"/>
          <w:sz w:val="27"/>
          <w:szCs w:val="27"/>
        </w:rPr>
        <w:t>enums</w:t>
      </w:r>
      <w:proofErr w:type="spellEnd"/>
      <w:r>
        <w:rPr>
          <w:rFonts w:ascii="Source Sans Pro" w:hAnsi="Source Sans Pro"/>
          <w:b w:val="0"/>
          <w:bCs w:val="0"/>
          <w:sz w:val="27"/>
          <w:szCs w:val="27"/>
        </w:rPr>
        <w:t xml:space="preserve"> are commonly used in C++ programming.</w:t>
      </w:r>
    </w:p>
    <w:p w14:paraId="056FFC47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An enumeration is a user-defined data type that consists of integral constants. To define an enumeration, keyword </w:t>
      </w:r>
      <w:proofErr w:type="spellStart"/>
      <w:r>
        <w:rPr>
          <w:rStyle w:val="Strong"/>
          <w:rFonts w:ascii="Source Sans Pro" w:hAnsi="Source Sans Pro"/>
          <w:color w:val="25265E"/>
          <w:sz w:val="27"/>
          <w:szCs w:val="27"/>
        </w:rPr>
        <w:t>enum</w:t>
      </w:r>
      <w:proofErr w:type="spellEnd"/>
      <w:r>
        <w:rPr>
          <w:rFonts w:ascii="Source Sans Pro" w:hAnsi="Source Sans Pro"/>
          <w:color w:val="25265E"/>
          <w:sz w:val="27"/>
          <w:szCs w:val="27"/>
        </w:rPr>
        <w:t> is used.</w:t>
      </w:r>
    </w:p>
    <w:p w14:paraId="342DE285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proofErr w:type="spellStart"/>
      <w:r>
        <w:rPr>
          <w:rFonts w:ascii="Consolas" w:hAnsi="Consolas"/>
          <w:color w:val="25265E"/>
          <w:sz w:val="21"/>
          <w:szCs w:val="21"/>
        </w:rPr>
        <w:t>enum</w:t>
      </w:r>
      <w:proofErr w:type="spellEnd"/>
      <w:r>
        <w:rPr>
          <w:rFonts w:ascii="Consolas" w:hAnsi="Consolas"/>
          <w:color w:val="25265E"/>
          <w:sz w:val="21"/>
          <w:szCs w:val="21"/>
        </w:rPr>
        <w:t xml:space="preserve"> season </w:t>
      </w:r>
      <w:proofErr w:type="gramStart"/>
      <w:r>
        <w:rPr>
          <w:rFonts w:ascii="Consolas" w:hAnsi="Consolas"/>
          <w:color w:val="25265E"/>
          <w:sz w:val="21"/>
          <w:szCs w:val="21"/>
        </w:rPr>
        <w:t>{ spring</w:t>
      </w:r>
      <w:proofErr w:type="gramEnd"/>
      <w:r>
        <w:rPr>
          <w:rFonts w:ascii="Consolas" w:hAnsi="Consolas"/>
          <w:color w:val="25265E"/>
          <w:sz w:val="21"/>
          <w:szCs w:val="21"/>
        </w:rPr>
        <w:t>, summer, autumn, winter };</w:t>
      </w:r>
    </w:p>
    <w:p w14:paraId="5F57E108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Here, the name of the enumeration is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season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4960CC25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And,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spring</w:t>
      </w:r>
      <w:r>
        <w:rPr>
          <w:rFonts w:ascii="Source Sans Pro" w:hAnsi="Source Sans Pro"/>
          <w:color w:val="25265E"/>
          <w:sz w:val="27"/>
          <w:szCs w:val="27"/>
        </w:rPr>
        <w:t>,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summer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winter</w:t>
      </w:r>
      <w:r>
        <w:rPr>
          <w:rFonts w:ascii="Source Sans Pro" w:hAnsi="Source Sans Pro"/>
          <w:color w:val="25265E"/>
          <w:sz w:val="27"/>
          <w:szCs w:val="27"/>
        </w:rPr>
        <w:t> are values of type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season</w:t>
      </w:r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218471EC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By default,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spring</w:t>
      </w:r>
      <w:r>
        <w:rPr>
          <w:rFonts w:ascii="Source Sans Pro" w:hAnsi="Source Sans Pro"/>
          <w:color w:val="25265E"/>
          <w:sz w:val="27"/>
          <w:szCs w:val="27"/>
        </w:rPr>
        <w:t> is 0,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summer</w:t>
      </w:r>
      <w:r>
        <w:rPr>
          <w:rFonts w:ascii="Source Sans Pro" w:hAnsi="Source Sans Pro"/>
          <w:color w:val="25265E"/>
          <w:sz w:val="27"/>
          <w:szCs w:val="27"/>
        </w:rPr>
        <w:t xml:space="preserve"> is 1 and so on. You can change the default value of an </w:t>
      </w:r>
      <w:proofErr w:type="spellStart"/>
      <w:r>
        <w:rPr>
          <w:rFonts w:ascii="Source Sans Pro" w:hAnsi="Source Sans Pro"/>
          <w:color w:val="25265E"/>
          <w:sz w:val="27"/>
          <w:szCs w:val="27"/>
        </w:rPr>
        <w:t>enum</w:t>
      </w:r>
      <w:proofErr w:type="spellEnd"/>
      <w:r>
        <w:rPr>
          <w:rFonts w:ascii="Source Sans Pro" w:hAnsi="Source Sans Pro"/>
          <w:color w:val="25265E"/>
          <w:sz w:val="27"/>
          <w:szCs w:val="27"/>
        </w:rPr>
        <w:t xml:space="preserve"> element during declaration (if necessary).</w:t>
      </w:r>
    </w:p>
    <w:p w14:paraId="71133356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proofErr w:type="spellStart"/>
      <w:r>
        <w:rPr>
          <w:rFonts w:ascii="Consolas" w:hAnsi="Consolas"/>
          <w:color w:val="25265E"/>
          <w:sz w:val="21"/>
          <w:szCs w:val="21"/>
        </w:rPr>
        <w:t>enum</w:t>
      </w:r>
      <w:proofErr w:type="spellEnd"/>
      <w:r>
        <w:rPr>
          <w:rFonts w:ascii="Consolas" w:hAnsi="Consolas"/>
          <w:color w:val="25265E"/>
          <w:sz w:val="21"/>
          <w:szCs w:val="21"/>
        </w:rPr>
        <w:t xml:space="preserve"> season </w:t>
      </w:r>
    </w:p>
    <w:p w14:paraId="08A56AD3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proofErr w:type="gramStart"/>
      <w:r>
        <w:rPr>
          <w:rFonts w:ascii="Consolas" w:hAnsi="Consolas"/>
          <w:color w:val="25265E"/>
          <w:sz w:val="21"/>
          <w:szCs w:val="21"/>
        </w:rPr>
        <w:t xml:space="preserve">{  </w:t>
      </w:r>
      <w:proofErr w:type="gramEnd"/>
      <w:r>
        <w:rPr>
          <w:rFonts w:ascii="Consolas" w:hAnsi="Consolas"/>
          <w:color w:val="25265E"/>
          <w:sz w:val="21"/>
          <w:szCs w:val="21"/>
        </w:rPr>
        <w:t xml:space="preserve"> spring = 0, </w:t>
      </w:r>
    </w:p>
    <w:p w14:paraId="4CFFC870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    summer = 4, </w:t>
      </w:r>
    </w:p>
    <w:p w14:paraId="0BB95BD7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    autumn = 8,</w:t>
      </w:r>
    </w:p>
    <w:p w14:paraId="6104F0D7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    winter = 12</w:t>
      </w:r>
    </w:p>
    <w:p w14:paraId="1598489E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lastRenderedPageBreak/>
        <w:t>};</w:t>
      </w:r>
    </w:p>
    <w:p w14:paraId="0E268714" w14:textId="77777777" w:rsidR="008D33AD" w:rsidRDefault="00C420B4" w:rsidP="008D33AD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57513523">
          <v:rect id="_x0000_i1033" style="width:0;height:0" o:hralign="center" o:hrstd="t" o:hr="t" fillcolor="#a0a0a0" stroked="f"/>
        </w:pict>
      </w:r>
    </w:p>
    <w:p w14:paraId="7718CE26" w14:textId="77777777" w:rsidR="008D33AD" w:rsidRDefault="008D33AD" w:rsidP="008D33AD">
      <w:pPr>
        <w:pStyle w:val="Heading2"/>
        <w:shd w:val="clear" w:color="auto" w:fill="F9FAFC"/>
        <w:spacing w:before="0" w:beforeAutospacing="0" w:after="180" w:afterAutospacing="0" w:line="540" w:lineRule="atLeast"/>
        <w:rPr>
          <w:rFonts w:ascii="Source Sans Pro" w:hAnsi="Source Sans Pro"/>
          <w:color w:val="25265E"/>
        </w:rPr>
      </w:pPr>
      <w:r>
        <w:rPr>
          <w:rFonts w:ascii="Source Sans Pro" w:hAnsi="Source Sans Pro"/>
          <w:color w:val="25265E"/>
        </w:rPr>
        <w:t>Enumerated Type Declaration</w:t>
      </w:r>
    </w:p>
    <w:p w14:paraId="0DA97760" w14:textId="77777777" w:rsidR="008D33AD" w:rsidRDefault="008D33AD" w:rsidP="008D33AD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 xml:space="preserve">When you create an enumerated type, only blueprint for the variable is created. Here's how you can create variables of </w:t>
      </w:r>
      <w:proofErr w:type="spellStart"/>
      <w:r>
        <w:rPr>
          <w:rFonts w:ascii="Source Sans Pro" w:hAnsi="Source Sans Pro"/>
          <w:color w:val="25265E"/>
          <w:sz w:val="27"/>
          <w:szCs w:val="27"/>
        </w:rPr>
        <w:t>enum</w:t>
      </w:r>
      <w:proofErr w:type="spellEnd"/>
      <w:r>
        <w:rPr>
          <w:rFonts w:ascii="Source Sans Pro" w:hAnsi="Source Sans Pro"/>
          <w:color w:val="25265E"/>
          <w:sz w:val="27"/>
          <w:szCs w:val="27"/>
        </w:rPr>
        <w:t xml:space="preserve"> type.</w:t>
      </w:r>
    </w:p>
    <w:p w14:paraId="3955632F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proofErr w:type="spellStart"/>
      <w:r>
        <w:rPr>
          <w:rFonts w:ascii="Consolas" w:hAnsi="Consolas"/>
          <w:color w:val="25265E"/>
          <w:sz w:val="21"/>
          <w:szCs w:val="21"/>
        </w:rPr>
        <w:t>enum</w:t>
      </w:r>
      <w:proofErr w:type="spellEnd"/>
      <w:r>
        <w:rPr>
          <w:rFonts w:ascii="Consolas" w:hAnsi="Consolas"/>
          <w:color w:val="25265E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25265E"/>
          <w:sz w:val="21"/>
          <w:szCs w:val="21"/>
        </w:rPr>
        <w:t>boolean</w:t>
      </w:r>
      <w:proofErr w:type="spellEnd"/>
      <w:r>
        <w:rPr>
          <w:rFonts w:ascii="Consolas" w:hAnsi="Consolas"/>
          <w:color w:val="25265E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25265E"/>
          <w:sz w:val="21"/>
          <w:szCs w:val="21"/>
        </w:rPr>
        <w:t>{ false</w:t>
      </w:r>
      <w:proofErr w:type="gramEnd"/>
      <w:r>
        <w:rPr>
          <w:rFonts w:ascii="Consolas" w:hAnsi="Consolas"/>
          <w:color w:val="25265E"/>
          <w:sz w:val="21"/>
          <w:szCs w:val="21"/>
        </w:rPr>
        <w:t>, true };</w:t>
      </w:r>
    </w:p>
    <w:p w14:paraId="1BCADC97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</w:p>
    <w:p w14:paraId="507D5084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// inside function</w:t>
      </w:r>
    </w:p>
    <w:p w14:paraId="7286B29D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proofErr w:type="spellStart"/>
      <w:r>
        <w:rPr>
          <w:rFonts w:ascii="Consolas" w:hAnsi="Consolas"/>
          <w:color w:val="25265E"/>
          <w:sz w:val="21"/>
          <w:szCs w:val="21"/>
        </w:rPr>
        <w:t>enum</w:t>
      </w:r>
      <w:proofErr w:type="spellEnd"/>
      <w:r>
        <w:rPr>
          <w:rFonts w:ascii="Consolas" w:hAnsi="Consolas"/>
          <w:color w:val="25265E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25265E"/>
          <w:sz w:val="21"/>
          <w:szCs w:val="21"/>
        </w:rPr>
        <w:t>boolean</w:t>
      </w:r>
      <w:proofErr w:type="spellEnd"/>
      <w:r>
        <w:rPr>
          <w:rFonts w:ascii="Consolas" w:hAnsi="Consolas"/>
          <w:color w:val="25265E"/>
          <w:sz w:val="21"/>
          <w:szCs w:val="21"/>
        </w:rPr>
        <w:t xml:space="preserve"> check;</w:t>
      </w:r>
    </w:p>
    <w:p w14:paraId="347F28FF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Here, a variable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check</w:t>
      </w:r>
      <w:r>
        <w:rPr>
          <w:rFonts w:ascii="Source Sans Pro" w:hAnsi="Source Sans Pro"/>
          <w:color w:val="25265E"/>
          <w:sz w:val="27"/>
          <w:szCs w:val="27"/>
        </w:rPr>
        <w:t> of type </w:t>
      </w:r>
      <w:proofErr w:type="spellStart"/>
      <w:r>
        <w:rPr>
          <w:rStyle w:val="HTMLCode"/>
          <w:rFonts w:ascii="Consolas" w:hAnsi="Consolas"/>
          <w:b/>
          <w:bCs/>
          <w:color w:val="25265E"/>
          <w:sz w:val="21"/>
          <w:szCs w:val="21"/>
          <w:bdr w:val="single" w:sz="6" w:space="0" w:color="D3DCE6" w:frame="1"/>
          <w:shd w:val="clear" w:color="auto" w:fill="F5F5F5"/>
        </w:rPr>
        <w:t>enum</w:t>
      </w:r>
      <w:proofErr w:type="spellEnd"/>
      <w:r>
        <w:rPr>
          <w:rStyle w:val="HTMLCode"/>
          <w:rFonts w:ascii="Consolas" w:hAnsi="Consolas"/>
          <w:b/>
          <w:bCs/>
          <w:color w:val="25265E"/>
          <w:sz w:val="21"/>
          <w:szCs w:val="21"/>
          <w:bdr w:val="single" w:sz="6" w:space="0" w:color="D3DCE6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b/>
          <w:bCs/>
          <w:color w:val="25265E"/>
          <w:sz w:val="21"/>
          <w:szCs w:val="21"/>
          <w:bdr w:val="single" w:sz="6" w:space="0" w:color="D3DCE6" w:frame="1"/>
          <w:shd w:val="clear" w:color="auto" w:fill="F5F5F5"/>
        </w:rPr>
        <w:t>boolean</w:t>
      </w:r>
      <w:proofErr w:type="spellEnd"/>
      <w:r>
        <w:rPr>
          <w:rFonts w:ascii="Source Sans Pro" w:hAnsi="Source Sans Pro"/>
          <w:color w:val="25265E"/>
          <w:sz w:val="27"/>
          <w:szCs w:val="27"/>
        </w:rPr>
        <w:t> is created.</w:t>
      </w:r>
    </w:p>
    <w:p w14:paraId="0D549123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Here is another way to declare same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check</w:t>
      </w:r>
      <w:r>
        <w:rPr>
          <w:rFonts w:ascii="Source Sans Pro" w:hAnsi="Source Sans Pro"/>
          <w:color w:val="25265E"/>
          <w:sz w:val="27"/>
          <w:szCs w:val="27"/>
        </w:rPr>
        <w:t> variable using different syntax.</w:t>
      </w:r>
    </w:p>
    <w:p w14:paraId="00509EAC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proofErr w:type="spellStart"/>
      <w:r>
        <w:rPr>
          <w:rFonts w:ascii="Consolas" w:hAnsi="Consolas"/>
          <w:color w:val="25265E"/>
          <w:sz w:val="21"/>
          <w:szCs w:val="21"/>
        </w:rPr>
        <w:t>enum</w:t>
      </w:r>
      <w:proofErr w:type="spellEnd"/>
      <w:r>
        <w:rPr>
          <w:rFonts w:ascii="Consolas" w:hAnsi="Consolas"/>
          <w:color w:val="25265E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25265E"/>
          <w:sz w:val="21"/>
          <w:szCs w:val="21"/>
        </w:rPr>
        <w:t>boolean</w:t>
      </w:r>
      <w:proofErr w:type="spellEnd"/>
      <w:r>
        <w:rPr>
          <w:rFonts w:ascii="Consolas" w:hAnsi="Consolas"/>
          <w:color w:val="25265E"/>
          <w:sz w:val="21"/>
          <w:szCs w:val="21"/>
        </w:rPr>
        <w:t xml:space="preserve"> </w:t>
      </w:r>
    </w:p>
    <w:p w14:paraId="2FE3CD61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{ </w:t>
      </w:r>
    </w:p>
    <w:p w14:paraId="514AD21D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   false, true</w:t>
      </w:r>
    </w:p>
    <w:p w14:paraId="3E6B7C86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} check;</w:t>
      </w:r>
    </w:p>
    <w:p w14:paraId="3C95004A" w14:textId="77777777" w:rsidR="008D33AD" w:rsidRDefault="00C420B4" w:rsidP="008D33AD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617063D1">
          <v:rect id="_x0000_i1034" style="width:0;height:0" o:hralign="center" o:hrstd="t" o:hr="t" fillcolor="#a0a0a0" stroked="f"/>
        </w:pict>
      </w:r>
    </w:p>
    <w:p w14:paraId="3B38E808" w14:textId="77777777" w:rsidR="008D33AD" w:rsidRDefault="008D33AD" w:rsidP="008D33AD">
      <w:pPr>
        <w:pStyle w:val="Heading3"/>
        <w:shd w:val="clear" w:color="auto" w:fill="F9FAFC"/>
        <w:spacing w:before="0" w:after="180" w:line="450" w:lineRule="atLeast"/>
        <w:rPr>
          <w:rFonts w:ascii="Source Sans Pro" w:hAnsi="Source Sans Pro"/>
          <w:color w:val="25265E"/>
          <w:sz w:val="30"/>
          <w:szCs w:val="30"/>
        </w:rPr>
      </w:pPr>
      <w:r>
        <w:rPr>
          <w:rFonts w:ascii="Source Sans Pro" w:hAnsi="Source Sans Pro"/>
          <w:color w:val="25265E"/>
          <w:sz w:val="30"/>
          <w:szCs w:val="30"/>
        </w:rPr>
        <w:t>Example 1: Enumeration Type</w:t>
      </w:r>
    </w:p>
    <w:p w14:paraId="112A49E2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1E6127D0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using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amespac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std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10411FB2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2D69ADEE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proofErr w:type="spellStart"/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enum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week </w:t>
      </w:r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 Sunday</w:t>
      </w:r>
      <w:proofErr w:type="gram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 Monday, Tuesday, Wednesday, Thursday, Friday, Saturday };</w:t>
      </w:r>
    </w:p>
    <w:p w14:paraId="4A425B20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6EAEC864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lastRenderedPageBreak/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</w:p>
    <w:p w14:paraId="424AA880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452F2039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week today;</w:t>
      </w:r>
    </w:p>
    <w:p w14:paraId="3BF40FDC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today = Wednesday;</w:t>
      </w:r>
    </w:p>
    <w:p w14:paraId="1D114D01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Day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today+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3BC3F049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66E600F3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20BF61B7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b/>
          <w:bCs/>
          <w:color w:val="25265E"/>
          <w:sz w:val="27"/>
          <w:szCs w:val="27"/>
        </w:rPr>
        <w:t>Output</w:t>
      </w:r>
    </w:p>
    <w:p w14:paraId="6914717C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Day 4</w:t>
      </w:r>
    </w:p>
    <w:p w14:paraId="5052913D" w14:textId="77777777" w:rsidR="008D33AD" w:rsidRDefault="00C420B4" w:rsidP="008D33AD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2FB23C8B">
          <v:rect id="_x0000_i1035" style="width:0;height:0" o:hralign="center" o:hrstd="t" o:hr="t" fillcolor="#a0a0a0" stroked="f"/>
        </w:pict>
      </w:r>
    </w:p>
    <w:p w14:paraId="0A9AC048" w14:textId="77777777" w:rsidR="008D33AD" w:rsidRDefault="008D33AD" w:rsidP="008D33AD">
      <w:pPr>
        <w:pStyle w:val="Heading3"/>
        <w:shd w:val="clear" w:color="auto" w:fill="F9FAFC"/>
        <w:spacing w:before="0" w:after="180" w:line="450" w:lineRule="atLeast"/>
        <w:rPr>
          <w:rFonts w:ascii="Source Sans Pro" w:hAnsi="Source Sans Pro"/>
          <w:color w:val="25265E"/>
          <w:sz w:val="30"/>
          <w:szCs w:val="30"/>
        </w:rPr>
      </w:pPr>
      <w:r>
        <w:rPr>
          <w:rFonts w:ascii="Source Sans Pro" w:hAnsi="Source Sans Pro"/>
          <w:color w:val="25265E"/>
          <w:sz w:val="30"/>
          <w:szCs w:val="30"/>
        </w:rPr>
        <w:t>Example2: Changing Default Value of Enums</w:t>
      </w:r>
    </w:p>
    <w:p w14:paraId="6DCF4BF1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44A148D2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using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amespac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std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7A738C42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3DD8B65D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proofErr w:type="spellStart"/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enum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seasons </w:t>
      </w:r>
      <w:proofErr w:type="gram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 spring</w:t>
      </w:r>
      <w:proofErr w:type="gram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34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, summer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4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, autumn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9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, winter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32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;</w:t>
      </w:r>
    </w:p>
    <w:p w14:paraId="3DD8E753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452F3750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3F69E1F0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5C0D80EA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seasons s;</w:t>
      </w:r>
    </w:p>
    <w:p w14:paraId="0D176ADA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566AD881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s = summer;</w:t>
      </w:r>
    </w:p>
    <w:p w14:paraId="5C00A640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Summer =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s &lt;&lt;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endl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1FF6D9D7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5C0FD8DB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66FF3BE6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68A9C76F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b/>
          <w:bCs/>
          <w:color w:val="25265E"/>
          <w:sz w:val="27"/>
          <w:szCs w:val="27"/>
        </w:rPr>
        <w:t>Output</w:t>
      </w:r>
    </w:p>
    <w:p w14:paraId="5454E835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Summer = 4</w:t>
      </w:r>
    </w:p>
    <w:p w14:paraId="585D0EE5" w14:textId="77777777" w:rsidR="008D33AD" w:rsidRDefault="00C420B4" w:rsidP="008D33AD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63C95E63">
          <v:rect id="_x0000_i1036" style="width:0;height:0" o:hralign="center" o:hrstd="t" o:hr="t" fillcolor="#a0a0a0" stroked="f"/>
        </w:pict>
      </w:r>
    </w:p>
    <w:p w14:paraId="051158A3" w14:textId="77777777" w:rsidR="008D33AD" w:rsidRDefault="008D33AD" w:rsidP="008D33AD">
      <w:pPr>
        <w:pStyle w:val="Heading2"/>
        <w:shd w:val="clear" w:color="auto" w:fill="F9FAFC"/>
        <w:spacing w:before="0" w:beforeAutospacing="0" w:after="180" w:afterAutospacing="0" w:line="540" w:lineRule="atLeast"/>
        <w:rPr>
          <w:rFonts w:ascii="Source Sans Pro" w:hAnsi="Source Sans Pro"/>
          <w:color w:val="25265E"/>
        </w:rPr>
      </w:pPr>
      <w:r>
        <w:rPr>
          <w:rFonts w:ascii="Source Sans Pro" w:hAnsi="Source Sans Pro"/>
          <w:color w:val="25265E"/>
        </w:rPr>
        <w:t xml:space="preserve">Why </w:t>
      </w:r>
      <w:proofErr w:type="spellStart"/>
      <w:r>
        <w:rPr>
          <w:rFonts w:ascii="Source Sans Pro" w:hAnsi="Source Sans Pro"/>
          <w:color w:val="25265E"/>
        </w:rPr>
        <w:t>enums</w:t>
      </w:r>
      <w:proofErr w:type="spellEnd"/>
      <w:r>
        <w:rPr>
          <w:rFonts w:ascii="Source Sans Pro" w:hAnsi="Source Sans Pro"/>
          <w:color w:val="25265E"/>
        </w:rPr>
        <w:t xml:space="preserve"> are used in C++ programming?</w:t>
      </w:r>
    </w:p>
    <w:p w14:paraId="058218D8" w14:textId="77777777" w:rsidR="008D33AD" w:rsidRDefault="008D33AD" w:rsidP="008D33AD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lastRenderedPageBreak/>
        <w:t xml:space="preserve">An </w:t>
      </w:r>
      <w:proofErr w:type="spellStart"/>
      <w:r>
        <w:rPr>
          <w:rFonts w:ascii="Source Sans Pro" w:hAnsi="Source Sans Pro"/>
          <w:color w:val="25265E"/>
          <w:sz w:val="27"/>
          <w:szCs w:val="27"/>
        </w:rPr>
        <w:t>enum</w:t>
      </w:r>
      <w:proofErr w:type="spellEnd"/>
      <w:r>
        <w:rPr>
          <w:rFonts w:ascii="Source Sans Pro" w:hAnsi="Source Sans Pro"/>
          <w:color w:val="25265E"/>
          <w:sz w:val="27"/>
          <w:szCs w:val="27"/>
        </w:rPr>
        <w:t xml:space="preserve"> variable takes only one value out of many possible values. Example to demonstrate it,</w:t>
      </w:r>
    </w:p>
    <w:p w14:paraId="6AFFCFB6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72D070A0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using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amespac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std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417D9F8A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0B5E3CE4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proofErr w:type="spellStart"/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enum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suit {</w:t>
      </w:r>
    </w:p>
    <w:p w14:paraId="39529C71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club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</w:p>
    <w:p w14:paraId="31487BEF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diamonds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</w:p>
    <w:p w14:paraId="44C75458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hearts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2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</w:p>
    <w:p w14:paraId="2DFB899D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spades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3</w:t>
      </w:r>
    </w:p>
    <w:p w14:paraId="25DB171D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 card;</w:t>
      </w:r>
    </w:p>
    <w:p w14:paraId="61128D86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FCC2D4A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</w:p>
    <w:p w14:paraId="76F24107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46B59EE1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card = club;</w:t>
      </w:r>
    </w:p>
    <w:p w14:paraId="409D08F6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 xml:space="preserve">"Size of </w:t>
      </w:r>
      <w:proofErr w:type="spellStart"/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enum</w:t>
      </w:r>
      <w:proofErr w:type="spellEnd"/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 xml:space="preserve"> variable 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sizeof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(card) &lt;&lt; </w:t>
      </w:r>
      <w:r>
        <w:rPr>
          <w:rStyle w:val="hljs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" bytes."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;   </w:t>
      </w:r>
    </w:p>
    <w:p w14:paraId="636D9C6F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7F172AB5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36CE6089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b/>
          <w:bCs/>
          <w:color w:val="25265E"/>
          <w:sz w:val="27"/>
          <w:szCs w:val="27"/>
        </w:rPr>
        <w:t>Output</w:t>
      </w:r>
    </w:p>
    <w:p w14:paraId="265A2823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 xml:space="preserve">Size of </w:t>
      </w:r>
      <w:proofErr w:type="spellStart"/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enum</w:t>
      </w:r>
      <w:proofErr w:type="spellEnd"/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 xml:space="preserve"> variable 4 bytes.</w:t>
      </w:r>
    </w:p>
    <w:p w14:paraId="6BC27B50" w14:textId="77777777" w:rsidR="008D33AD" w:rsidRDefault="008D33AD" w:rsidP="008D33AD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It's because the size of an integer is 4 bytes.;</w:t>
      </w:r>
    </w:p>
    <w:p w14:paraId="1F019989" w14:textId="77777777" w:rsidR="008D33AD" w:rsidRDefault="008D33AD" w:rsidP="008D33AD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 xml:space="preserve">This makes </w:t>
      </w:r>
      <w:proofErr w:type="spellStart"/>
      <w:r>
        <w:rPr>
          <w:rFonts w:ascii="Source Sans Pro" w:hAnsi="Source Sans Pro"/>
          <w:color w:val="25265E"/>
          <w:sz w:val="27"/>
          <w:szCs w:val="27"/>
        </w:rPr>
        <w:t>enum</w:t>
      </w:r>
      <w:proofErr w:type="spellEnd"/>
      <w:r>
        <w:rPr>
          <w:rFonts w:ascii="Source Sans Pro" w:hAnsi="Source Sans Pro"/>
          <w:color w:val="25265E"/>
          <w:sz w:val="27"/>
          <w:szCs w:val="27"/>
        </w:rPr>
        <w:t xml:space="preserve"> a good choice to work with flags.</w:t>
      </w:r>
    </w:p>
    <w:p w14:paraId="1B6BDEC9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You can accomplish the same task using </w:t>
      </w:r>
      <w:hyperlink r:id="rId14" w:tooltip="C structures" w:history="1">
        <w:r>
          <w:rPr>
            <w:rStyle w:val="Hyperlink"/>
            <w:rFonts w:ascii="Source Sans Pro" w:eastAsiaTheme="majorEastAsia" w:hAnsi="Source Sans Pro"/>
            <w:color w:val="0556F3"/>
            <w:sz w:val="27"/>
            <w:szCs w:val="27"/>
          </w:rPr>
          <w:t>C++ structures</w:t>
        </w:r>
      </w:hyperlink>
      <w:r>
        <w:rPr>
          <w:rFonts w:ascii="Source Sans Pro" w:hAnsi="Source Sans Pro"/>
          <w:color w:val="25265E"/>
          <w:sz w:val="27"/>
          <w:szCs w:val="27"/>
        </w:rPr>
        <w:t xml:space="preserve">. However, working with </w:t>
      </w:r>
      <w:proofErr w:type="spellStart"/>
      <w:r>
        <w:rPr>
          <w:rFonts w:ascii="Source Sans Pro" w:hAnsi="Source Sans Pro"/>
          <w:color w:val="25265E"/>
          <w:sz w:val="27"/>
          <w:szCs w:val="27"/>
        </w:rPr>
        <w:t>enums</w:t>
      </w:r>
      <w:proofErr w:type="spellEnd"/>
      <w:r>
        <w:rPr>
          <w:rFonts w:ascii="Source Sans Pro" w:hAnsi="Source Sans Pro"/>
          <w:color w:val="25265E"/>
          <w:sz w:val="27"/>
          <w:szCs w:val="27"/>
        </w:rPr>
        <w:t xml:space="preserve"> gives you efficiency along with flexibility.</w:t>
      </w:r>
    </w:p>
    <w:p w14:paraId="144E7979" w14:textId="77777777" w:rsidR="008D33AD" w:rsidRDefault="00C420B4" w:rsidP="008D33AD">
      <w:pPr>
        <w:shd w:val="clear" w:color="auto" w:fill="F9FAFC"/>
        <w:spacing w:before="600" w:after="600"/>
        <w:rPr>
          <w:rFonts w:ascii="Source Sans Pro" w:hAnsi="Source Sans Pro"/>
          <w:color w:val="25265E"/>
          <w:sz w:val="24"/>
          <w:szCs w:val="24"/>
        </w:rPr>
      </w:pPr>
      <w:r>
        <w:rPr>
          <w:rFonts w:ascii="Source Sans Pro" w:hAnsi="Source Sans Pro"/>
          <w:color w:val="25265E"/>
        </w:rPr>
        <w:pict w14:anchorId="3F36D727">
          <v:rect id="_x0000_i1037" style="width:0;height:0" o:hralign="center" o:hrstd="t" o:hr="t" fillcolor="#a0a0a0" stroked="f"/>
        </w:pict>
      </w:r>
    </w:p>
    <w:p w14:paraId="2196D021" w14:textId="77777777" w:rsidR="008D33AD" w:rsidRDefault="008D33AD" w:rsidP="008D33AD">
      <w:pPr>
        <w:pStyle w:val="Heading3"/>
        <w:shd w:val="clear" w:color="auto" w:fill="F9FAFC"/>
        <w:spacing w:before="0" w:after="180" w:line="450" w:lineRule="atLeast"/>
        <w:rPr>
          <w:rFonts w:ascii="Source Sans Pro" w:hAnsi="Source Sans Pro"/>
          <w:color w:val="25265E"/>
          <w:sz w:val="30"/>
          <w:szCs w:val="30"/>
        </w:rPr>
      </w:pPr>
      <w:r>
        <w:rPr>
          <w:rFonts w:ascii="Source Sans Pro" w:hAnsi="Source Sans Pro"/>
          <w:color w:val="25265E"/>
          <w:sz w:val="30"/>
          <w:szCs w:val="30"/>
        </w:rPr>
        <w:t xml:space="preserve">How to use </w:t>
      </w:r>
      <w:proofErr w:type="spellStart"/>
      <w:r>
        <w:rPr>
          <w:rFonts w:ascii="Source Sans Pro" w:hAnsi="Source Sans Pro"/>
          <w:color w:val="25265E"/>
          <w:sz w:val="30"/>
          <w:szCs w:val="30"/>
        </w:rPr>
        <w:t>enums</w:t>
      </w:r>
      <w:proofErr w:type="spellEnd"/>
      <w:r>
        <w:rPr>
          <w:rFonts w:ascii="Source Sans Pro" w:hAnsi="Source Sans Pro"/>
          <w:color w:val="25265E"/>
          <w:sz w:val="30"/>
          <w:szCs w:val="30"/>
        </w:rPr>
        <w:t xml:space="preserve"> for flags?</w:t>
      </w:r>
    </w:p>
    <w:p w14:paraId="31BB4C2B" w14:textId="77777777" w:rsidR="008D33AD" w:rsidRDefault="008D33AD" w:rsidP="008D33AD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Let us take an example,</w:t>
      </w:r>
    </w:p>
    <w:p w14:paraId="7965E0B7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proofErr w:type="spellStart"/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enum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designFlags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{</w:t>
      </w:r>
    </w:p>
    <w:p w14:paraId="546AB72D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ab/>
        <w:t xml:space="preserve">ITALICS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</w:p>
    <w:p w14:paraId="1D022C5D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lastRenderedPageBreak/>
        <w:tab/>
        <w:t xml:space="preserve">BOLD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2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</w:p>
    <w:p w14:paraId="776CBEA7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ab/>
        <w:t xml:space="preserve">UNDERLINE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4</w:t>
      </w:r>
    </w:p>
    <w:p w14:paraId="21DB08D4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 button;</w:t>
      </w:r>
    </w:p>
    <w:p w14:paraId="6AEE5FBD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Suppose you are designing a button for Windows application. You can set flags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ITALICS</w:t>
      </w:r>
      <w:r>
        <w:rPr>
          <w:rFonts w:ascii="Source Sans Pro" w:hAnsi="Source Sans Pro"/>
          <w:color w:val="25265E"/>
          <w:sz w:val="27"/>
          <w:szCs w:val="27"/>
        </w:rPr>
        <w:t>,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BOLD</w:t>
      </w:r>
      <w:r>
        <w:rPr>
          <w:rFonts w:ascii="Source Sans Pro" w:hAnsi="Source Sans Pro"/>
          <w:color w:val="25265E"/>
          <w:sz w:val="27"/>
          <w:szCs w:val="27"/>
        </w:rPr>
        <w:t> and </w:t>
      </w:r>
      <w:r>
        <w:rPr>
          <w:rStyle w:val="HTMLVariable"/>
          <w:rFonts w:ascii="Consolas" w:hAnsi="Consolas"/>
          <w:i w:val="0"/>
          <w:iCs w:val="0"/>
          <w:color w:val="25265E"/>
          <w:sz w:val="21"/>
          <w:szCs w:val="21"/>
          <w:bdr w:val="single" w:sz="6" w:space="0" w:color="D3DCE6" w:frame="1"/>
          <w:shd w:val="clear" w:color="auto" w:fill="F5F5F5"/>
        </w:rPr>
        <w:t>UNDERLINE</w:t>
      </w:r>
      <w:r>
        <w:rPr>
          <w:rFonts w:ascii="Source Sans Pro" w:hAnsi="Source Sans Pro"/>
          <w:color w:val="25265E"/>
          <w:sz w:val="27"/>
          <w:szCs w:val="27"/>
        </w:rPr>
        <w:t> to work with text.</w:t>
      </w:r>
    </w:p>
    <w:p w14:paraId="55DBD4BD" w14:textId="77777777" w:rsidR="008D33AD" w:rsidRDefault="008D33AD" w:rsidP="008D33AD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There is a reason why all the integral constants are power of 2 in above pseudocode.</w:t>
      </w:r>
    </w:p>
    <w:p w14:paraId="6D7D32E5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// In binary</w:t>
      </w:r>
    </w:p>
    <w:p w14:paraId="77166C08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</w:p>
    <w:p w14:paraId="323B5E07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ITALICS = 00000001</w:t>
      </w:r>
    </w:p>
    <w:p w14:paraId="2A92F468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BOLD = 00000010</w:t>
      </w:r>
    </w:p>
    <w:p w14:paraId="62B706A8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UNDERLINE = 00000100 </w:t>
      </w:r>
    </w:p>
    <w:p w14:paraId="228742CF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Since, the integral constants are power of 2, you can combine two or more flags at once without overlapping using bitwise OR </w:t>
      </w:r>
      <w:r>
        <w:rPr>
          <w:rStyle w:val="Strong"/>
          <w:rFonts w:ascii="Source Sans Pro" w:hAnsi="Source Sans Pro"/>
          <w:color w:val="25265E"/>
          <w:sz w:val="27"/>
          <w:szCs w:val="27"/>
        </w:rPr>
        <w:t>|</w:t>
      </w:r>
      <w:r>
        <w:rPr>
          <w:rFonts w:ascii="Source Sans Pro" w:hAnsi="Source Sans Pro"/>
          <w:color w:val="25265E"/>
          <w:sz w:val="27"/>
          <w:szCs w:val="27"/>
        </w:rPr>
        <w:t> operator. This allows you to choose two or more flags at once. For example,</w:t>
      </w:r>
    </w:p>
    <w:p w14:paraId="3A1AC8A1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#</w:t>
      </w:r>
      <w:r>
        <w:rPr>
          <w:rStyle w:val="hljs-meta-keyword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include</w:t>
      </w:r>
      <w:r>
        <w:rPr>
          <w:rStyle w:val="hljs-meta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meta-string"/>
          <w:rFonts w:ascii="Consolas" w:hAnsi="Consolas"/>
          <w:color w:val="50A14F"/>
          <w:sz w:val="21"/>
          <w:szCs w:val="21"/>
          <w:bdr w:val="none" w:sz="0" w:space="0" w:color="auto" w:frame="1"/>
          <w:shd w:val="clear" w:color="auto" w:fill="F5F5F5"/>
        </w:rPr>
        <w:t>&lt;iostream&gt;</w:t>
      </w:r>
    </w:p>
    <w:p w14:paraId="308FA2A1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using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namespace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std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115EC1AC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7B38AC63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proofErr w:type="spellStart"/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enum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designFlags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{</w:t>
      </w:r>
    </w:p>
    <w:p w14:paraId="483A480D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BOLD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1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</w:p>
    <w:p w14:paraId="7EEAFEC0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ITALICS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2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,</w:t>
      </w:r>
    </w:p>
    <w:p w14:paraId="183BF866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UNDERLINE =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4</w:t>
      </w:r>
    </w:p>
    <w:p w14:paraId="4FB52337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;</w:t>
      </w:r>
    </w:p>
    <w:p w14:paraId="7314DDBA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028B263B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gramStart"/>
      <w:r>
        <w:rPr>
          <w:rStyle w:val="hljs-title"/>
          <w:rFonts w:ascii="Consolas" w:hAnsi="Consolas"/>
          <w:color w:val="4078F2"/>
          <w:sz w:val="21"/>
          <w:szCs w:val="21"/>
          <w:bdr w:val="none" w:sz="0" w:space="0" w:color="auto" w:frame="1"/>
          <w:shd w:val="clear" w:color="auto" w:fill="F5F5F5"/>
        </w:rPr>
        <w:t>main</w:t>
      </w:r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(</w:t>
      </w:r>
      <w:proofErr w:type="gramEnd"/>
      <w:r>
        <w:rPr>
          <w:rStyle w:val="hljs-params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)</w:t>
      </w:r>
      <w:r>
        <w:rPr>
          <w:rStyle w:val="hljs-function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</w:p>
    <w:p w14:paraId="2F464A13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{</w:t>
      </w:r>
    </w:p>
    <w:p w14:paraId="36948DED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int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myDesign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= BOLD | UNDERLINE; </w:t>
      </w:r>
    </w:p>
    <w:p w14:paraId="7C159177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627A704C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   00000001</w:t>
      </w:r>
    </w:p>
    <w:p w14:paraId="0E330D5F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</w:t>
      </w:r>
      <w:proofErr w:type="gramStart"/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  |</w:t>
      </w:r>
      <w:proofErr w:type="gramEnd"/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 xml:space="preserve"> 00000100</w:t>
      </w:r>
    </w:p>
    <w:p w14:paraId="5794AF5B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 ___________</w:t>
      </w:r>
    </w:p>
    <w:p w14:paraId="7E181896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    </w:t>
      </w:r>
      <w:r>
        <w:rPr>
          <w:rStyle w:val="hljs-comment"/>
          <w:rFonts w:ascii="Consolas" w:hAnsi="Consolas"/>
          <w:color w:val="A0A1A7"/>
          <w:sz w:val="21"/>
          <w:szCs w:val="21"/>
          <w:bdr w:val="none" w:sz="0" w:space="0" w:color="auto" w:frame="1"/>
          <w:shd w:val="clear" w:color="auto" w:fill="F5F5F5"/>
        </w:rPr>
        <w:t>//    00000101</w:t>
      </w:r>
    </w:p>
    <w:p w14:paraId="7D742D39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6CF7D1ED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proofErr w:type="spellStart"/>
      <w:r>
        <w:rPr>
          <w:rStyle w:val="hljs-builtin"/>
          <w:rFonts w:ascii="Consolas" w:hAnsi="Consolas"/>
          <w:color w:val="C18401"/>
          <w:sz w:val="21"/>
          <w:szCs w:val="21"/>
          <w:bdr w:val="none" w:sz="0" w:space="0" w:color="auto" w:frame="1"/>
          <w:shd w:val="clear" w:color="auto" w:fill="F5F5F5"/>
        </w:rPr>
        <w:t>cout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&lt;&lt; </w:t>
      </w:r>
      <w:proofErr w:type="spellStart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myDesign</w:t>
      </w:r>
      <w:proofErr w:type="spellEnd"/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7A3D526D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</w:p>
    <w:p w14:paraId="1D901E01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   </w:t>
      </w:r>
      <w:r>
        <w:rPr>
          <w:rStyle w:val="hljs-keyword"/>
          <w:rFonts w:ascii="Consolas" w:hAnsi="Consolas"/>
          <w:color w:val="A626A4"/>
          <w:sz w:val="21"/>
          <w:szCs w:val="21"/>
          <w:bdr w:val="none" w:sz="0" w:space="0" w:color="auto" w:frame="1"/>
          <w:shd w:val="clear" w:color="auto" w:fill="F5F5F5"/>
        </w:rPr>
        <w:t>return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 xml:space="preserve"> </w:t>
      </w:r>
      <w:r>
        <w:rPr>
          <w:rStyle w:val="hljs-number"/>
          <w:rFonts w:ascii="Consolas" w:hAnsi="Consolas"/>
          <w:color w:val="986801"/>
          <w:sz w:val="21"/>
          <w:szCs w:val="21"/>
          <w:bdr w:val="none" w:sz="0" w:space="0" w:color="auto" w:frame="1"/>
          <w:shd w:val="clear" w:color="auto" w:fill="F5F5F5"/>
        </w:rPr>
        <w:t>0</w:t>
      </w: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;</w:t>
      </w:r>
    </w:p>
    <w:p w14:paraId="3CDBD053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</w:pPr>
      <w:r>
        <w:rPr>
          <w:rStyle w:val="HTMLCode"/>
          <w:rFonts w:ascii="Consolas" w:hAnsi="Consolas"/>
          <w:color w:val="383A42"/>
          <w:sz w:val="21"/>
          <w:szCs w:val="21"/>
          <w:bdr w:val="none" w:sz="0" w:space="0" w:color="auto" w:frame="1"/>
          <w:shd w:val="clear" w:color="auto" w:fill="F5F5F5"/>
        </w:rPr>
        <w:t>}</w:t>
      </w:r>
    </w:p>
    <w:p w14:paraId="57D3D053" w14:textId="77777777" w:rsidR="008D33AD" w:rsidRDefault="008D33AD" w:rsidP="008D33AD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Output</w:t>
      </w:r>
    </w:p>
    <w:p w14:paraId="73EBE7A0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Style w:val="HTMLSample"/>
          <w:rFonts w:ascii="Consolas" w:hAnsi="Consolas"/>
          <w:color w:val="25265E"/>
          <w:sz w:val="21"/>
          <w:szCs w:val="21"/>
          <w:bdr w:val="none" w:sz="0" w:space="0" w:color="auto" w:frame="1"/>
          <w:shd w:val="clear" w:color="auto" w:fill="F5F5F5"/>
        </w:rPr>
        <w:t>5</w:t>
      </w:r>
    </w:p>
    <w:p w14:paraId="3C21DF69" w14:textId="77777777" w:rsidR="008D33AD" w:rsidRDefault="008D33AD" w:rsidP="008D33AD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When the output is 5, you always know that bold and underline is used.</w:t>
      </w:r>
    </w:p>
    <w:p w14:paraId="7A848367" w14:textId="77777777" w:rsidR="008D33AD" w:rsidRDefault="008D33AD" w:rsidP="008D33AD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Also, you can add flag to your requirements.</w:t>
      </w:r>
    </w:p>
    <w:p w14:paraId="48B1F277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if (</w:t>
      </w:r>
      <w:proofErr w:type="spellStart"/>
      <w:r>
        <w:rPr>
          <w:rFonts w:ascii="Consolas" w:hAnsi="Consolas"/>
          <w:color w:val="25265E"/>
          <w:sz w:val="21"/>
          <w:szCs w:val="21"/>
        </w:rPr>
        <w:t>myDesign</w:t>
      </w:r>
      <w:proofErr w:type="spellEnd"/>
      <w:r>
        <w:rPr>
          <w:rFonts w:ascii="Consolas" w:hAnsi="Consolas"/>
          <w:color w:val="25265E"/>
          <w:sz w:val="21"/>
          <w:szCs w:val="21"/>
        </w:rPr>
        <w:t xml:space="preserve"> &amp; ITALICS) {</w:t>
      </w:r>
    </w:p>
    <w:p w14:paraId="6DAF965F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 xml:space="preserve">    // code for italics</w:t>
      </w:r>
    </w:p>
    <w:p w14:paraId="04289DDF" w14:textId="77777777" w:rsidR="008D33AD" w:rsidRDefault="008D33AD" w:rsidP="008D33AD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F5F5F5"/>
        <w:spacing w:after="240" w:line="300" w:lineRule="atLeast"/>
        <w:rPr>
          <w:rFonts w:ascii="Consolas" w:hAnsi="Consolas"/>
          <w:color w:val="25265E"/>
          <w:sz w:val="21"/>
          <w:szCs w:val="21"/>
        </w:rPr>
      </w:pPr>
      <w:r>
        <w:rPr>
          <w:rFonts w:ascii="Consolas" w:hAnsi="Consolas"/>
          <w:color w:val="25265E"/>
          <w:sz w:val="21"/>
          <w:szCs w:val="21"/>
        </w:rPr>
        <w:t>}</w:t>
      </w:r>
    </w:p>
    <w:p w14:paraId="253D2218" w14:textId="77777777" w:rsidR="008D33AD" w:rsidRDefault="008D33AD" w:rsidP="008D33AD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Here, we have added italics to our design. Note, only code for italics is written inside the </w:t>
      </w:r>
      <w:hyperlink r:id="rId15" w:tooltip="C++ if statement" w:history="1">
        <w:r>
          <w:rPr>
            <w:rStyle w:val="Hyperlink"/>
            <w:rFonts w:ascii="Source Sans Pro" w:eastAsiaTheme="majorEastAsia" w:hAnsi="Source Sans Pro"/>
            <w:color w:val="0556F3"/>
            <w:sz w:val="27"/>
            <w:szCs w:val="27"/>
          </w:rPr>
          <w:t>if statement</w:t>
        </w:r>
      </w:hyperlink>
      <w:r>
        <w:rPr>
          <w:rFonts w:ascii="Source Sans Pro" w:hAnsi="Source Sans Pro"/>
          <w:color w:val="25265E"/>
          <w:sz w:val="27"/>
          <w:szCs w:val="27"/>
        </w:rPr>
        <w:t>.</w:t>
      </w:r>
    </w:p>
    <w:p w14:paraId="3551C165" w14:textId="77777777" w:rsidR="008D33AD" w:rsidRDefault="008D33AD" w:rsidP="008D33AD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Source Sans Pro" w:hAnsi="Source Sans Pro"/>
          <w:color w:val="25265E"/>
          <w:sz w:val="27"/>
          <w:szCs w:val="27"/>
        </w:rPr>
      </w:pPr>
      <w:r>
        <w:rPr>
          <w:rFonts w:ascii="Source Sans Pro" w:hAnsi="Source Sans Pro"/>
          <w:color w:val="25265E"/>
          <w:sz w:val="27"/>
          <w:szCs w:val="27"/>
        </w:rPr>
        <w:t>You can accomplish almost anything in C++ programming without using enumerations. However, they can be pretty handy in certain situations. That's what differentiates good programmers from great programmers.</w:t>
      </w:r>
    </w:p>
    <w:p w14:paraId="10B8E23D" w14:textId="77777777" w:rsidR="008D33AD" w:rsidRDefault="008D33AD"/>
    <w:sectPr w:rsidR="008D33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DA5589"/>
    <w:multiLevelType w:val="multilevel"/>
    <w:tmpl w:val="4F5CE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NDC1MDM0NzYysbRQ0lEKTi0uzszPAykwrAUAoBU02ywAAAA="/>
  </w:docVars>
  <w:rsids>
    <w:rsidRoot w:val="004B3927"/>
    <w:rsid w:val="004B3927"/>
    <w:rsid w:val="0059454D"/>
    <w:rsid w:val="008D33AD"/>
    <w:rsid w:val="009D57CF"/>
    <w:rsid w:val="00A94DEF"/>
    <w:rsid w:val="00C420B4"/>
    <w:rsid w:val="00EE0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C1C93"/>
  <w15:chartTrackingRefBased/>
  <w15:docId w15:val="{5D63CB5F-4424-418A-B6FB-4CBE94ED6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D33A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8D33A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33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1"/>
    </w:rPr>
  </w:style>
  <w:style w:type="paragraph" w:styleId="Heading4">
    <w:name w:val="heading 4"/>
    <w:basedOn w:val="Normal"/>
    <w:link w:val="Heading4Char"/>
    <w:uiPriority w:val="9"/>
    <w:qFormat/>
    <w:rsid w:val="008D33A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D33AD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8D33AD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8D33A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8D3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8D33AD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D33AD"/>
    <w:rPr>
      <w:b/>
      <w:bCs/>
    </w:rPr>
  </w:style>
  <w:style w:type="character" w:styleId="HTMLVariable">
    <w:name w:val="HTML Variable"/>
    <w:basedOn w:val="DefaultParagraphFont"/>
    <w:uiPriority w:val="99"/>
    <w:semiHidden/>
    <w:unhideWhenUsed/>
    <w:rsid w:val="008D33AD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D33A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D33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D33AD"/>
    <w:rPr>
      <w:rFonts w:ascii="Courier New" w:eastAsia="Times New Roman" w:hAnsi="Courier New" w:cs="Courier New"/>
      <w:sz w:val="20"/>
      <w:lang w:eastAsia="en-IN"/>
    </w:rPr>
  </w:style>
  <w:style w:type="character" w:customStyle="1" w:styleId="hljs-meta">
    <w:name w:val="hljs-meta"/>
    <w:basedOn w:val="DefaultParagraphFont"/>
    <w:rsid w:val="008D33AD"/>
  </w:style>
  <w:style w:type="character" w:customStyle="1" w:styleId="hljs-meta-keyword">
    <w:name w:val="hljs-meta-keyword"/>
    <w:basedOn w:val="DefaultParagraphFont"/>
    <w:rsid w:val="008D33AD"/>
  </w:style>
  <w:style w:type="character" w:customStyle="1" w:styleId="hljs-meta-string">
    <w:name w:val="hljs-meta-string"/>
    <w:basedOn w:val="DefaultParagraphFont"/>
    <w:rsid w:val="008D33AD"/>
  </w:style>
  <w:style w:type="character" w:customStyle="1" w:styleId="hljs-keyword">
    <w:name w:val="hljs-keyword"/>
    <w:basedOn w:val="DefaultParagraphFont"/>
    <w:rsid w:val="008D33AD"/>
  </w:style>
  <w:style w:type="character" w:customStyle="1" w:styleId="hljs-builtin">
    <w:name w:val="hljs-built_in"/>
    <w:basedOn w:val="DefaultParagraphFont"/>
    <w:rsid w:val="008D33AD"/>
  </w:style>
  <w:style w:type="character" w:customStyle="1" w:styleId="hljs-class">
    <w:name w:val="hljs-class"/>
    <w:basedOn w:val="DefaultParagraphFont"/>
    <w:rsid w:val="008D33AD"/>
  </w:style>
  <w:style w:type="character" w:customStyle="1" w:styleId="hljs-title">
    <w:name w:val="hljs-title"/>
    <w:basedOn w:val="DefaultParagraphFont"/>
    <w:rsid w:val="008D33AD"/>
  </w:style>
  <w:style w:type="character" w:customStyle="1" w:styleId="hljs-number">
    <w:name w:val="hljs-number"/>
    <w:basedOn w:val="DefaultParagraphFont"/>
    <w:rsid w:val="008D33AD"/>
  </w:style>
  <w:style w:type="character" w:customStyle="1" w:styleId="hljs-function">
    <w:name w:val="hljs-function"/>
    <w:basedOn w:val="DefaultParagraphFont"/>
    <w:rsid w:val="008D33AD"/>
  </w:style>
  <w:style w:type="character" w:customStyle="1" w:styleId="hljs-params">
    <w:name w:val="hljs-params"/>
    <w:basedOn w:val="DefaultParagraphFont"/>
    <w:rsid w:val="008D33AD"/>
  </w:style>
  <w:style w:type="character" w:customStyle="1" w:styleId="hljs-string">
    <w:name w:val="hljs-string"/>
    <w:basedOn w:val="DefaultParagraphFont"/>
    <w:rsid w:val="008D33AD"/>
  </w:style>
  <w:style w:type="character" w:styleId="HTMLSample">
    <w:name w:val="HTML Sample"/>
    <w:basedOn w:val="DefaultParagraphFont"/>
    <w:uiPriority w:val="99"/>
    <w:semiHidden/>
    <w:unhideWhenUsed/>
    <w:rsid w:val="008D33AD"/>
    <w:rPr>
      <w:rFonts w:ascii="Courier New" w:eastAsia="Times New Roman" w:hAnsi="Courier New" w:cs="Courier New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33AD"/>
    <w:rPr>
      <w:rFonts w:asciiTheme="majorHAnsi" w:eastAsiaTheme="majorEastAsia" w:hAnsiTheme="majorHAnsi" w:cstheme="majorBidi"/>
      <w:color w:val="1F3763" w:themeColor="accent1" w:themeShade="7F"/>
      <w:sz w:val="24"/>
      <w:szCs w:val="21"/>
    </w:rPr>
  </w:style>
  <w:style w:type="character" w:customStyle="1" w:styleId="hljs-comment">
    <w:name w:val="hljs-comment"/>
    <w:basedOn w:val="DefaultParagraphFont"/>
    <w:rsid w:val="008D33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786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7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28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57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3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7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72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76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3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1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rogramiz.com/cpp-programming/structure-pointer" TargetMode="External"/><Relationship Id="rId13" Type="http://schemas.openxmlformats.org/officeDocument/2006/relationships/hyperlink" Target="https://www.programiz.com/cpp-programming/pointer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rogramiz.com/cpp-programming/structure-function" TargetMode="External"/><Relationship Id="rId12" Type="http://schemas.openxmlformats.org/officeDocument/2006/relationships/hyperlink" Target="https://www.programiz.com/cpp-programming/structure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programiz.com/cpp-programming/function" TargetMode="External"/><Relationship Id="rId11" Type="http://schemas.openxmlformats.org/officeDocument/2006/relationships/hyperlink" Target="https://www.programiz.com/cpp-programming/pointers" TargetMode="External"/><Relationship Id="rId5" Type="http://schemas.openxmlformats.org/officeDocument/2006/relationships/hyperlink" Target="https://www.programiz.com/cpp-programming/object-class" TargetMode="External"/><Relationship Id="rId15" Type="http://schemas.openxmlformats.org/officeDocument/2006/relationships/hyperlink" Target="https://www.programiz.com/cpp-programming/if-else" TargetMode="External"/><Relationship Id="rId10" Type="http://schemas.openxmlformats.org/officeDocument/2006/relationships/hyperlink" Target="https://www.programiz.com/cpp-programming/func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programiz.com/cpp-programming/structure" TargetMode="External"/><Relationship Id="rId14" Type="http://schemas.openxmlformats.org/officeDocument/2006/relationships/hyperlink" Target="https://www.programiz.com/cpp-programming/structu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976</Words>
  <Characters>11266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Kumar</dc:creator>
  <cp:keywords/>
  <dc:description/>
  <cp:lastModifiedBy>Sachin Kumar</cp:lastModifiedBy>
  <cp:revision>6</cp:revision>
  <cp:lastPrinted>2021-05-25T10:04:00Z</cp:lastPrinted>
  <dcterms:created xsi:type="dcterms:W3CDTF">2020-10-20T06:37:00Z</dcterms:created>
  <dcterms:modified xsi:type="dcterms:W3CDTF">2021-05-25T11:37:00Z</dcterms:modified>
</cp:coreProperties>
</file>